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4797" w14:textId="402192F5" w:rsidR="00EB436A" w:rsidRPr="001E7B7E" w:rsidRDefault="00E33327" w:rsidP="00D036D2">
      <w:pPr>
        <w:pStyle w:val="Heading1"/>
        <w:jc w:val="center"/>
        <w:rPr>
          <w:rFonts w:cstheme="minorHAnsi"/>
          <w:sz w:val="38"/>
          <w:szCs w:val="38"/>
        </w:rPr>
      </w:pPr>
      <w:r>
        <w:rPr>
          <w:rFonts w:cstheme="minorHAnsi"/>
          <w:sz w:val="38"/>
          <w:szCs w:val="38"/>
          <w:lang w:val="bg-BG"/>
        </w:rPr>
        <w:t>Софтуниада 202</w:t>
      </w:r>
      <w:r w:rsidR="001E7B7E">
        <w:rPr>
          <w:rFonts w:cstheme="minorHAnsi"/>
          <w:sz w:val="38"/>
          <w:szCs w:val="38"/>
        </w:rPr>
        <w:t>3</w:t>
      </w:r>
    </w:p>
    <w:p w14:paraId="184F2CAC" w14:textId="4DDAFFDC" w:rsidR="00343F9D" w:rsidRPr="00E33327" w:rsidRDefault="00343F9D" w:rsidP="00343F9D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 w:rsidR="00BE6CD1">
        <w:rPr>
          <w:lang w:val="en-US"/>
        </w:rPr>
        <w:t>1</w:t>
      </w:r>
      <w:r>
        <w:t>.</w:t>
      </w:r>
      <w:r w:rsidR="00DB41F7">
        <w:rPr>
          <w:lang w:val="en-GB"/>
        </w:rPr>
        <w:t xml:space="preserve"> </w:t>
      </w:r>
      <w:r w:rsidR="00530D47">
        <w:t>Ред в триъгълник на Паскал</w:t>
      </w:r>
    </w:p>
    <w:p w14:paraId="5AFCE5EE" w14:textId="16CD42F5" w:rsidR="00530D47" w:rsidRDefault="00F2337D" w:rsidP="00FE2FB3">
      <w:pPr>
        <w:pStyle w:val="Heading3"/>
        <w:jc w:val="both"/>
        <w:rPr>
          <w:rFonts w:eastAsiaTheme="minorHAnsi" w:cstheme="minorBidi"/>
          <w:bCs/>
          <w:color w:val="auto"/>
          <w:sz w:val="24"/>
          <w:szCs w:val="24"/>
          <w:lang w:val="bg-BG"/>
        </w:rPr>
      </w:pPr>
      <w:r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Да се напише </w:t>
      </w:r>
      <w:r w:rsidRPr="00143687">
        <w:rPr>
          <w:rFonts w:eastAsiaTheme="minorHAnsi" w:cstheme="minorBidi"/>
          <w:color w:val="auto"/>
          <w:sz w:val="24"/>
          <w:szCs w:val="24"/>
          <w:lang w:val="bg-BG"/>
        </w:rPr>
        <w:t>програма</w:t>
      </w:r>
      <w:r w:rsidRPr="00143687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, </w:t>
      </w:r>
      <w:r w:rsidR="00FE2FB3">
        <w:rPr>
          <w:rFonts w:eastAsiaTheme="minorHAnsi" w:cstheme="minorBidi"/>
          <w:b w:val="0"/>
          <w:color w:val="auto"/>
          <w:sz w:val="24"/>
          <w:szCs w:val="24"/>
          <w:lang w:val="bg-BG"/>
        </w:rPr>
        <w:t xml:space="preserve">при която получавате едно </w:t>
      </w:r>
      <w:r w:rsidR="00FE2FB3" w:rsidRPr="00FE2FB3">
        <w:rPr>
          <w:rFonts w:eastAsiaTheme="minorHAnsi" w:cstheme="minorBidi"/>
          <w:bCs/>
          <w:color w:val="auto"/>
          <w:sz w:val="24"/>
          <w:szCs w:val="24"/>
          <w:lang w:val="bg-BG"/>
        </w:rPr>
        <w:t xml:space="preserve">цяло число </w:t>
      </w:r>
      <w:r w:rsidR="00FE2FB3" w:rsidRPr="00FE2FB3">
        <w:rPr>
          <w:rFonts w:eastAsiaTheme="minorHAnsi" w:cstheme="minorBidi"/>
          <w:bCs/>
          <w:color w:val="auto"/>
          <w:sz w:val="24"/>
          <w:szCs w:val="24"/>
        </w:rPr>
        <w:t>N</w:t>
      </w:r>
      <w:r w:rsidR="00FE2FB3">
        <w:rPr>
          <w:rFonts w:eastAsiaTheme="minorHAnsi" w:cstheme="minorBidi"/>
          <w:b w:val="0"/>
          <w:color w:val="auto"/>
          <w:sz w:val="24"/>
          <w:szCs w:val="24"/>
        </w:rPr>
        <w:t xml:space="preserve"> </w:t>
      </w:r>
      <w:r w:rsidR="00FE2FB3">
        <w:rPr>
          <w:rFonts w:eastAsiaTheme="minorHAnsi" w:cstheme="minorBidi"/>
          <w:b w:val="0"/>
          <w:color w:val="auto"/>
          <w:sz w:val="24"/>
          <w:szCs w:val="24"/>
          <w:lang w:val="bg-BG"/>
        </w:rPr>
        <w:t>и отпечатвате</w:t>
      </w:r>
      <w:r w:rsidR="00FE2FB3">
        <w:rPr>
          <w:rFonts w:eastAsiaTheme="minorHAnsi" w:cstheme="minorBidi"/>
          <w:b w:val="0"/>
          <w:color w:val="auto"/>
          <w:sz w:val="24"/>
          <w:szCs w:val="24"/>
        </w:rPr>
        <w:t xml:space="preserve"> </w:t>
      </w:r>
      <w:r w:rsidR="00803AF6">
        <w:rPr>
          <w:rFonts w:eastAsiaTheme="minorHAnsi" w:cstheme="minorBidi"/>
          <w:b w:val="0"/>
          <w:color w:val="auto"/>
          <w:sz w:val="24"/>
          <w:szCs w:val="24"/>
          <w:lang w:val="bg-BG"/>
        </w:rPr>
        <w:t>(</w:t>
      </w:r>
      <w:r w:rsidR="00FE2FB3" w:rsidRPr="00FE2FB3">
        <w:rPr>
          <w:rFonts w:eastAsiaTheme="minorHAnsi" w:cstheme="minorBidi"/>
          <w:bCs/>
          <w:color w:val="auto"/>
          <w:sz w:val="24"/>
          <w:szCs w:val="24"/>
        </w:rPr>
        <w:t>N</w:t>
      </w:r>
      <w:r w:rsidR="00803AF6">
        <w:rPr>
          <w:rFonts w:eastAsiaTheme="minorHAnsi" w:cstheme="minorBidi"/>
          <w:bCs/>
          <w:color w:val="auto"/>
          <w:sz w:val="24"/>
          <w:szCs w:val="24"/>
          <w:lang w:val="bg-BG"/>
        </w:rPr>
        <w:t xml:space="preserve"> + 1)</w:t>
      </w:r>
      <w:r w:rsidR="00AD7337">
        <w:rPr>
          <w:rFonts w:eastAsiaTheme="minorHAnsi" w:cstheme="minorBidi"/>
          <w:bCs/>
          <w:color w:val="auto"/>
          <w:sz w:val="24"/>
          <w:szCs w:val="24"/>
          <w:lang w:val="bg-BG"/>
        </w:rPr>
        <w:t xml:space="preserve"> </w:t>
      </w:r>
      <w:r w:rsidR="00FE2FB3" w:rsidRPr="00FE2FB3">
        <w:rPr>
          <w:rFonts w:eastAsiaTheme="minorHAnsi" w:cstheme="minorBidi"/>
          <w:bCs/>
          <w:color w:val="auto"/>
          <w:sz w:val="24"/>
          <w:szCs w:val="24"/>
        </w:rPr>
        <w:t>-</w:t>
      </w:r>
      <w:r w:rsidR="00AD7337">
        <w:rPr>
          <w:rFonts w:eastAsiaTheme="minorHAnsi" w:cstheme="minorBidi"/>
          <w:bCs/>
          <w:color w:val="auto"/>
          <w:sz w:val="24"/>
          <w:szCs w:val="24"/>
          <w:lang w:val="bg-BG"/>
        </w:rPr>
        <w:t xml:space="preserve"> </w:t>
      </w:r>
      <w:r w:rsidR="00803AF6">
        <w:rPr>
          <w:rFonts w:eastAsiaTheme="minorHAnsi" w:cstheme="minorBidi"/>
          <w:bCs/>
          <w:color w:val="auto"/>
          <w:sz w:val="24"/>
          <w:szCs w:val="24"/>
          <w:lang w:val="bg-BG"/>
        </w:rPr>
        <w:t>в</w:t>
      </w:r>
      <w:r w:rsidR="00FE2FB3" w:rsidRPr="00FE2FB3">
        <w:rPr>
          <w:rFonts w:eastAsiaTheme="minorHAnsi" w:cstheme="minorBidi"/>
          <w:bCs/>
          <w:color w:val="auto"/>
          <w:sz w:val="24"/>
          <w:szCs w:val="24"/>
          <w:lang w:val="bg-BG"/>
        </w:rPr>
        <w:t>ия ред в триъгълника на Паскал.</w:t>
      </w:r>
    </w:p>
    <w:p w14:paraId="7D35D014" w14:textId="67445010" w:rsidR="0035727A" w:rsidRDefault="0035727A" w:rsidP="0035727A">
      <w:pPr>
        <w:rPr>
          <w:lang w:val="bg-BG"/>
        </w:rPr>
      </w:pPr>
      <w:r w:rsidRPr="0035727A">
        <w:rPr>
          <w:b/>
          <w:bCs/>
          <w:u w:val="single"/>
          <w:lang w:val="bg-BG"/>
        </w:rPr>
        <w:t>Забележка:</w:t>
      </w:r>
      <w:r>
        <w:rPr>
          <w:lang w:val="bg-BG"/>
        </w:rPr>
        <w:t xml:space="preserve"> Първите </w:t>
      </w:r>
      <w:r w:rsidR="00606082">
        <w:rPr>
          <w:lang w:val="bg-BG"/>
        </w:rPr>
        <w:t>6</w:t>
      </w:r>
      <w:r>
        <w:rPr>
          <w:lang w:val="bg-BG"/>
        </w:rPr>
        <w:t xml:space="preserve"> реда от триъгълника на Паскал:</w:t>
      </w:r>
    </w:p>
    <w:p w14:paraId="702156E4" w14:textId="251FA473" w:rsidR="0035727A" w:rsidRPr="0035727A" w:rsidRDefault="0035727A" w:rsidP="0035727A">
      <w:pPr>
        <w:rPr>
          <w:lang w:val="bg-BG"/>
        </w:rPr>
      </w:pPr>
      <w:r>
        <w:rPr>
          <w:noProof/>
        </w:rPr>
        <w:drawing>
          <wp:inline distT="0" distB="0" distL="0" distR="0" wp14:anchorId="49F48BF2" wp14:editId="7B4AE7F1">
            <wp:extent cx="3257550" cy="2171700"/>
            <wp:effectExtent l="152400" t="152400" r="361950" b="3619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171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768827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63769345" w14:textId="6E24E096" w:rsidR="00E33327" w:rsidRPr="00143687" w:rsidRDefault="00F2337D" w:rsidP="00784624">
      <w:pPr>
        <w:jc w:val="both"/>
        <w:rPr>
          <w:sz w:val="24"/>
          <w:szCs w:val="24"/>
          <w:lang w:val="bg-BG"/>
        </w:rPr>
      </w:pPr>
      <w:r w:rsidRPr="00143687">
        <w:rPr>
          <w:sz w:val="24"/>
          <w:szCs w:val="24"/>
          <w:lang w:val="bg-BG"/>
        </w:rPr>
        <w:t xml:space="preserve">Входът се </w:t>
      </w:r>
      <w:r w:rsidRPr="00143687">
        <w:rPr>
          <w:b/>
          <w:sz w:val="24"/>
          <w:szCs w:val="24"/>
          <w:lang w:val="bg-BG"/>
        </w:rPr>
        <w:t>чете от конзолата</w:t>
      </w:r>
      <w:r w:rsidRPr="00143687">
        <w:rPr>
          <w:sz w:val="24"/>
          <w:szCs w:val="24"/>
          <w:lang w:val="bg-BG"/>
        </w:rPr>
        <w:t xml:space="preserve"> и съдържа </w:t>
      </w:r>
      <w:r w:rsidR="00FE2FB3">
        <w:rPr>
          <w:b/>
          <w:bCs/>
          <w:sz w:val="24"/>
          <w:szCs w:val="24"/>
          <w:lang w:val="bg-BG"/>
        </w:rPr>
        <w:t>един</w:t>
      </w:r>
      <w:r w:rsidR="00E33327" w:rsidRPr="00143687">
        <w:rPr>
          <w:sz w:val="24"/>
          <w:szCs w:val="24"/>
          <w:lang w:val="bg-BG"/>
        </w:rPr>
        <w:t xml:space="preserve"> ред:</w:t>
      </w:r>
    </w:p>
    <w:p w14:paraId="3A52045A" w14:textId="5095CAB7" w:rsidR="00343F9D" w:rsidRPr="00143687" w:rsidRDefault="00BE6CD1" w:rsidP="00E33327">
      <w:pPr>
        <w:pStyle w:val="ListParagraph"/>
        <w:numPr>
          <w:ilvl w:val="0"/>
          <w:numId w:val="40"/>
        </w:numPr>
        <w:jc w:val="both"/>
        <w:rPr>
          <w:sz w:val="24"/>
          <w:szCs w:val="24"/>
          <w:lang w:val="bg-BG"/>
        </w:rPr>
      </w:pPr>
      <w:r w:rsidRPr="00143687">
        <w:rPr>
          <w:b/>
          <w:sz w:val="24"/>
          <w:szCs w:val="24"/>
        </w:rPr>
        <w:t>N</w:t>
      </w:r>
      <w:r w:rsidR="00520E67" w:rsidRPr="00143687">
        <w:rPr>
          <w:sz w:val="24"/>
          <w:szCs w:val="24"/>
          <w:lang w:val="bg-BG"/>
        </w:rPr>
        <w:t xml:space="preserve"> </w:t>
      </w:r>
      <w:r w:rsidR="00FE2FB3">
        <w:rPr>
          <w:sz w:val="24"/>
          <w:szCs w:val="24"/>
          <w:lang w:val="bg-BG"/>
        </w:rPr>
        <w:t>-</w:t>
      </w:r>
      <w:r w:rsidR="00E33327" w:rsidRPr="00143687">
        <w:rPr>
          <w:sz w:val="24"/>
          <w:szCs w:val="24"/>
          <w:lang w:val="bg-BG"/>
        </w:rPr>
        <w:t xml:space="preserve"> цяло число </w:t>
      </w:r>
      <w:r w:rsidR="00F2337D" w:rsidRPr="00143687">
        <w:rPr>
          <w:sz w:val="24"/>
          <w:szCs w:val="24"/>
          <w:lang w:val="bg-BG"/>
        </w:rPr>
        <w:t xml:space="preserve">в </w:t>
      </w:r>
      <w:r w:rsidR="00543299" w:rsidRPr="00143687">
        <w:rPr>
          <w:sz w:val="24"/>
          <w:szCs w:val="24"/>
          <w:lang w:val="bg-BG"/>
        </w:rPr>
        <w:t xml:space="preserve">интервала </w:t>
      </w:r>
      <w:r w:rsidR="00543299" w:rsidRPr="00143687">
        <w:rPr>
          <w:b/>
          <w:sz w:val="24"/>
          <w:szCs w:val="24"/>
          <w:lang w:val="bg-BG"/>
        </w:rPr>
        <w:t>[</w:t>
      </w:r>
      <w:r w:rsidRPr="00143687">
        <w:rPr>
          <w:b/>
          <w:sz w:val="24"/>
          <w:szCs w:val="24"/>
        </w:rPr>
        <w:t>1</w:t>
      </w:r>
      <w:r w:rsidR="000D41BF" w:rsidRPr="00143687">
        <w:rPr>
          <w:b/>
          <w:sz w:val="24"/>
          <w:szCs w:val="24"/>
          <w:lang w:val="bg-BG"/>
        </w:rPr>
        <w:t>…</w:t>
      </w:r>
      <w:r w:rsidR="00FE2FB3">
        <w:rPr>
          <w:b/>
          <w:sz w:val="24"/>
          <w:szCs w:val="24"/>
        </w:rPr>
        <w:t>5</w:t>
      </w:r>
      <w:r w:rsidRPr="00143687">
        <w:rPr>
          <w:b/>
          <w:sz w:val="24"/>
          <w:szCs w:val="24"/>
        </w:rPr>
        <w:t>0</w:t>
      </w:r>
      <w:r w:rsidR="00F2337D" w:rsidRPr="00143687">
        <w:rPr>
          <w:b/>
          <w:sz w:val="24"/>
          <w:szCs w:val="24"/>
          <w:lang w:val="bg-BG"/>
        </w:rPr>
        <w:t>]</w:t>
      </w:r>
    </w:p>
    <w:p w14:paraId="777DD5C5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317EE80B" w14:textId="67C1CABC" w:rsidR="003570FC" w:rsidRPr="00FE2FB3" w:rsidRDefault="00F2337D" w:rsidP="00784624">
      <w:pPr>
        <w:tabs>
          <w:tab w:val="left" w:pos="7320"/>
        </w:tabs>
        <w:jc w:val="both"/>
        <w:rPr>
          <w:b/>
          <w:sz w:val="24"/>
          <w:szCs w:val="24"/>
          <w:lang w:val="bg-BG"/>
        </w:rPr>
      </w:pPr>
      <w:r w:rsidRPr="00143687">
        <w:rPr>
          <w:sz w:val="24"/>
          <w:szCs w:val="24"/>
          <w:lang w:val="bg-BG"/>
        </w:rPr>
        <w:t>Да се отпечат</w:t>
      </w:r>
      <w:r w:rsidR="00FE2FB3">
        <w:rPr>
          <w:sz w:val="24"/>
          <w:szCs w:val="24"/>
          <w:lang w:val="bg-BG"/>
        </w:rPr>
        <w:t>ат</w:t>
      </w:r>
      <w:r w:rsidRPr="00143687">
        <w:rPr>
          <w:sz w:val="24"/>
          <w:szCs w:val="24"/>
          <w:lang w:val="bg-BG"/>
        </w:rPr>
        <w:t xml:space="preserve"> </w:t>
      </w:r>
      <w:r w:rsidRPr="00143687">
        <w:rPr>
          <w:b/>
          <w:sz w:val="24"/>
          <w:szCs w:val="24"/>
          <w:lang w:val="bg-BG"/>
        </w:rPr>
        <w:t xml:space="preserve">на конзолата </w:t>
      </w:r>
      <w:r w:rsidR="00FE2FB3">
        <w:rPr>
          <w:b/>
          <w:sz w:val="24"/>
          <w:szCs w:val="24"/>
          <w:lang w:val="bg-BG"/>
        </w:rPr>
        <w:t xml:space="preserve">числата от </w:t>
      </w:r>
      <w:r w:rsidR="00803AF6">
        <w:rPr>
          <w:b/>
          <w:sz w:val="24"/>
          <w:szCs w:val="24"/>
        </w:rPr>
        <w:t>(N + 1)</w:t>
      </w:r>
      <w:r w:rsidR="00803AF6">
        <w:rPr>
          <w:b/>
          <w:sz w:val="24"/>
          <w:szCs w:val="24"/>
          <w:lang w:val="bg-BG"/>
        </w:rPr>
        <w:t xml:space="preserve"> </w:t>
      </w:r>
      <w:r w:rsidR="00FE2FB3">
        <w:rPr>
          <w:b/>
          <w:sz w:val="24"/>
          <w:szCs w:val="24"/>
        </w:rPr>
        <w:t>-</w:t>
      </w:r>
      <w:r w:rsidR="00803AF6">
        <w:rPr>
          <w:b/>
          <w:sz w:val="24"/>
          <w:szCs w:val="24"/>
          <w:lang w:val="bg-BG"/>
        </w:rPr>
        <w:t xml:space="preserve"> в</w:t>
      </w:r>
      <w:r w:rsidR="00FE2FB3">
        <w:rPr>
          <w:b/>
          <w:sz w:val="24"/>
          <w:szCs w:val="24"/>
          <w:lang w:val="bg-BG"/>
        </w:rPr>
        <w:t>ия ред в триъгълника на Паскал разделени с интервал.</w:t>
      </w:r>
    </w:p>
    <w:p w14:paraId="6C98C30A" w14:textId="77777777" w:rsidR="007E1DAB" w:rsidRPr="003C0CF3" w:rsidRDefault="007E1DAB" w:rsidP="007E1DA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pPr w:leftFromText="180" w:rightFromText="180" w:vertAnchor="text" w:tblpY="1"/>
        <w:tblOverlap w:val="never"/>
        <w:tblW w:w="47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4061"/>
      </w:tblGrid>
      <w:tr w:rsidR="0035727A" w:rsidRPr="00B57630" w14:paraId="6604E6B1" w14:textId="77777777" w:rsidTr="00B53BAF">
        <w:trPr>
          <w:trHeight w:val="210"/>
        </w:trPr>
        <w:tc>
          <w:tcPr>
            <w:tcW w:w="704" w:type="dxa"/>
            <w:shd w:val="clear" w:color="auto" w:fill="D9D9D9"/>
          </w:tcPr>
          <w:p w14:paraId="3B7F36B1" w14:textId="77777777" w:rsidR="0035727A" w:rsidRPr="00B57630" w:rsidRDefault="0035727A" w:rsidP="00BE6C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61" w:type="dxa"/>
            <w:shd w:val="clear" w:color="auto" w:fill="D9D9D9"/>
          </w:tcPr>
          <w:p w14:paraId="1A61F90C" w14:textId="77777777" w:rsidR="0035727A" w:rsidRPr="00B57630" w:rsidRDefault="0035727A" w:rsidP="00BE6C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5727A" w:rsidRPr="00B57630" w14:paraId="79B51B6C" w14:textId="77777777" w:rsidTr="00B53BAF">
        <w:trPr>
          <w:trHeight w:val="328"/>
        </w:trPr>
        <w:tc>
          <w:tcPr>
            <w:tcW w:w="704" w:type="dxa"/>
          </w:tcPr>
          <w:p w14:paraId="65130F42" w14:textId="7D2228E0" w:rsidR="0035727A" w:rsidRPr="0035727A" w:rsidRDefault="0035727A" w:rsidP="00BE6CD1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3</w:t>
            </w:r>
          </w:p>
        </w:tc>
        <w:tc>
          <w:tcPr>
            <w:tcW w:w="4061" w:type="dxa"/>
          </w:tcPr>
          <w:p w14:paraId="1CE8DF3D" w14:textId="10A53EA5" w:rsidR="0035727A" w:rsidRPr="0035727A" w:rsidRDefault="0035727A" w:rsidP="0035727A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35727A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3 3 1</w:t>
            </w:r>
          </w:p>
        </w:tc>
      </w:tr>
    </w:tbl>
    <w:p w14:paraId="437D6490" w14:textId="77777777" w:rsidR="0035727A" w:rsidRPr="005211D6" w:rsidRDefault="0035727A" w:rsidP="0035727A">
      <w:pPr>
        <w:spacing w:before="120"/>
        <w:rPr>
          <w:lang w:val="bg-BG"/>
        </w:rPr>
      </w:pPr>
    </w:p>
    <w:p w14:paraId="67B534EB" w14:textId="0C7FDF5A" w:rsidR="0035727A" w:rsidRPr="005211D6" w:rsidRDefault="0035727A" w:rsidP="005211D6">
      <w:pPr>
        <w:spacing w:before="120"/>
        <w:rPr>
          <w:lang w:val="bg-BG"/>
        </w:rPr>
      </w:pPr>
    </w:p>
    <w:p w14:paraId="4CBA4376" w14:textId="1FAA6A1A" w:rsidR="00143687" w:rsidRPr="005211D6" w:rsidRDefault="00143687" w:rsidP="005211D6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47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4061"/>
      </w:tblGrid>
      <w:tr w:rsidR="00B53BAF" w:rsidRPr="00B57630" w14:paraId="21C7CDDB" w14:textId="77777777" w:rsidTr="000E4BC3">
        <w:trPr>
          <w:trHeight w:val="210"/>
        </w:trPr>
        <w:tc>
          <w:tcPr>
            <w:tcW w:w="704" w:type="dxa"/>
            <w:shd w:val="clear" w:color="auto" w:fill="D9D9D9"/>
          </w:tcPr>
          <w:p w14:paraId="7B51F533" w14:textId="77777777" w:rsidR="00B53BAF" w:rsidRPr="00B57630" w:rsidRDefault="00B53BAF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61" w:type="dxa"/>
            <w:shd w:val="clear" w:color="auto" w:fill="D9D9D9"/>
          </w:tcPr>
          <w:p w14:paraId="1238A2BC" w14:textId="77777777" w:rsidR="00B53BAF" w:rsidRPr="00B57630" w:rsidRDefault="00B53BAF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53BAF" w:rsidRPr="0035727A" w14:paraId="624C82CF" w14:textId="77777777" w:rsidTr="000E4BC3">
        <w:trPr>
          <w:trHeight w:val="328"/>
        </w:trPr>
        <w:tc>
          <w:tcPr>
            <w:tcW w:w="704" w:type="dxa"/>
          </w:tcPr>
          <w:p w14:paraId="09310FF2" w14:textId="29E0747C" w:rsidR="00B53BAF" w:rsidRPr="00B53BAF" w:rsidRDefault="00B53BAF" w:rsidP="000E4BC3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5</w:t>
            </w:r>
          </w:p>
        </w:tc>
        <w:tc>
          <w:tcPr>
            <w:tcW w:w="4061" w:type="dxa"/>
          </w:tcPr>
          <w:p w14:paraId="3A3D7208" w14:textId="766FC748" w:rsidR="00B53BAF" w:rsidRPr="0035727A" w:rsidRDefault="00B53BAF" w:rsidP="000E4BC3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B53BAF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5 10 10 5 1</w:t>
            </w:r>
          </w:p>
        </w:tc>
      </w:tr>
    </w:tbl>
    <w:p w14:paraId="33E9F346" w14:textId="5C1CDC52" w:rsidR="000213BB" w:rsidRDefault="000213BB" w:rsidP="005211D6">
      <w:pPr>
        <w:spacing w:before="120"/>
        <w:rPr>
          <w:lang w:val="bg-BG"/>
        </w:rPr>
      </w:pPr>
    </w:p>
    <w:p w14:paraId="5A3D2F8C" w14:textId="32F3D81C" w:rsidR="00B53BAF" w:rsidRDefault="00B53BAF" w:rsidP="005211D6">
      <w:pPr>
        <w:spacing w:before="120"/>
        <w:rPr>
          <w:lang w:val="bg-BG"/>
        </w:rPr>
      </w:pPr>
    </w:p>
    <w:p w14:paraId="4FB67E9E" w14:textId="77777777" w:rsidR="00B53BAF" w:rsidRDefault="00B53BAF" w:rsidP="005211D6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47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4061"/>
      </w:tblGrid>
      <w:tr w:rsidR="00B53BAF" w:rsidRPr="00B57630" w14:paraId="283D6917" w14:textId="77777777" w:rsidTr="000E4BC3">
        <w:trPr>
          <w:trHeight w:val="210"/>
        </w:trPr>
        <w:tc>
          <w:tcPr>
            <w:tcW w:w="704" w:type="dxa"/>
            <w:shd w:val="clear" w:color="auto" w:fill="D9D9D9"/>
          </w:tcPr>
          <w:p w14:paraId="3844C833" w14:textId="77777777" w:rsidR="00B53BAF" w:rsidRPr="00B57630" w:rsidRDefault="00B53BAF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61" w:type="dxa"/>
            <w:shd w:val="clear" w:color="auto" w:fill="D9D9D9"/>
          </w:tcPr>
          <w:p w14:paraId="41C11B34" w14:textId="77777777" w:rsidR="00B53BAF" w:rsidRPr="00B57630" w:rsidRDefault="00B53BAF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53BAF" w:rsidRPr="0035727A" w14:paraId="74971975" w14:textId="77777777" w:rsidTr="000E4BC3">
        <w:trPr>
          <w:trHeight w:val="328"/>
        </w:trPr>
        <w:tc>
          <w:tcPr>
            <w:tcW w:w="704" w:type="dxa"/>
          </w:tcPr>
          <w:p w14:paraId="56F570F8" w14:textId="3507A21A" w:rsidR="00B53BAF" w:rsidRPr="00B53BAF" w:rsidRDefault="00B53BAF" w:rsidP="000E4BC3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</w:rPr>
              <w:t>7</w:t>
            </w:r>
          </w:p>
        </w:tc>
        <w:tc>
          <w:tcPr>
            <w:tcW w:w="4061" w:type="dxa"/>
          </w:tcPr>
          <w:p w14:paraId="20FBBD3A" w14:textId="528D8E85" w:rsidR="00B53BAF" w:rsidRPr="0035727A" w:rsidRDefault="00B53BAF" w:rsidP="000E4BC3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B53BAF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7 21 35 35 21 7 1</w:t>
            </w:r>
          </w:p>
        </w:tc>
      </w:tr>
    </w:tbl>
    <w:p w14:paraId="139AE4B6" w14:textId="522E5097" w:rsidR="00B53BAF" w:rsidRDefault="00B53BAF" w:rsidP="005211D6">
      <w:pPr>
        <w:spacing w:before="120"/>
        <w:rPr>
          <w:lang w:val="bg-BG"/>
        </w:rPr>
      </w:pPr>
    </w:p>
    <w:p w14:paraId="55D68872" w14:textId="223D6438" w:rsidR="00535487" w:rsidRDefault="00535487" w:rsidP="005211D6">
      <w:pPr>
        <w:spacing w:before="120"/>
        <w:rPr>
          <w:lang w:val="bg-BG"/>
        </w:rPr>
      </w:pPr>
    </w:p>
    <w:p w14:paraId="283A73EA" w14:textId="657D9AFE" w:rsidR="00535487" w:rsidRDefault="00535487" w:rsidP="005211D6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47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4061"/>
      </w:tblGrid>
      <w:tr w:rsidR="00535487" w:rsidRPr="00B57630" w14:paraId="28803851" w14:textId="77777777" w:rsidTr="000E4BC3">
        <w:trPr>
          <w:trHeight w:val="210"/>
        </w:trPr>
        <w:tc>
          <w:tcPr>
            <w:tcW w:w="704" w:type="dxa"/>
            <w:shd w:val="clear" w:color="auto" w:fill="D9D9D9"/>
          </w:tcPr>
          <w:p w14:paraId="5DD53C99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061" w:type="dxa"/>
            <w:shd w:val="clear" w:color="auto" w:fill="D9D9D9"/>
          </w:tcPr>
          <w:p w14:paraId="5882AEFE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535487" w:rsidRPr="00B57630" w14:paraId="36F4B5A9" w14:textId="77777777" w:rsidTr="000E4BC3">
        <w:trPr>
          <w:trHeight w:val="328"/>
        </w:trPr>
        <w:tc>
          <w:tcPr>
            <w:tcW w:w="704" w:type="dxa"/>
          </w:tcPr>
          <w:p w14:paraId="59FD406F" w14:textId="2D7B2F9C" w:rsidR="00535487" w:rsidRPr="0035727A" w:rsidRDefault="00535487" w:rsidP="000E4BC3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9</w:t>
            </w:r>
          </w:p>
        </w:tc>
        <w:tc>
          <w:tcPr>
            <w:tcW w:w="4061" w:type="dxa"/>
          </w:tcPr>
          <w:p w14:paraId="639DC753" w14:textId="2257C3E4" w:rsidR="00535487" w:rsidRPr="0035727A" w:rsidRDefault="00535487" w:rsidP="000E4BC3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535487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9 36 84 126 126 84 36 9 1</w:t>
            </w:r>
          </w:p>
        </w:tc>
      </w:tr>
    </w:tbl>
    <w:p w14:paraId="64E9ED8F" w14:textId="77777777" w:rsidR="00535487" w:rsidRPr="005211D6" w:rsidRDefault="00535487" w:rsidP="00535487">
      <w:pPr>
        <w:spacing w:before="120"/>
        <w:rPr>
          <w:lang w:val="bg-BG"/>
        </w:rPr>
      </w:pPr>
    </w:p>
    <w:p w14:paraId="7D4B66A1" w14:textId="77777777" w:rsidR="00535487" w:rsidRPr="005211D6" w:rsidRDefault="00535487" w:rsidP="00535487">
      <w:pPr>
        <w:spacing w:before="120"/>
        <w:rPr>
          <w:lang w:val="bg-BG"/>
        </w:rPr>
      </w:pPr>
    </w:p>
    <w:p w14:paraId="50AD2CF7" w14:textId="77777777" w:rsidR="00535487" w:rsidRPr="005211D6" w:rsidRDefault="00535487" w:rsidP="00535487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85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7841"/>
      </w:tblGrid>
      <w:tr w:rsidR="00535487" w:rsidRPr="00B57630" w14:paraId="32113865" w14:textId="77777777" w:rsidTr="00535487">
        <w:trPr>
          <w:trHeight w:val="210"/>
        </w:trPr>
        <w:tc>
          <w:tcPr>
            <w:tcW w:w="704" w:type="dxa"/>
            <w:shd w:val="clear" w:color="auto" w:fill="D9D9D9"/>
          </w:tcPr>
          <w:p w14:paraId="1EA2F0F3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7841" w:type="dxa"/>
            <w:shd w:val="clear" w:color="auto" w:fill="D9D9D9"/>
          </w:tcPr>
          <w:p w14:paraId="6C025F5C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535487" w:rsidRPr="0035727A" w14:paraId="700A8DDE" w14:textId="77777777" w:rsidTr="00535487">
        <w:trPr>
          <w:trHeight w:val="328"/>
        </w:trPr>
        <w:tc>
          <w:tcPr>
            <w:tcW w:w="704" w:type="dxa"/>
          </w:tcPr>
          <w:p w14:paraId="59AD4ACA" w14:textId="0B29637A" w:rsidR="00535487" w:rsidRPr="00535487" w:rsidRDefault="00535487" w:rsidP="000E4BC3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4</w:t>
            </w:r>
          </w:p>
        </w:tc>
        <w:tc>
          <w:tcPr>
            <w:tcW w:w="7841" w:type="dxa"/>
          </w:tcPr>
          <w:p w14:paraId="681B07E3" w14:textId="7F481421" w:rsidR="00535487" w:rsidRPr="0035727A" w:rsidRDefault="00535487" w:rsidP="000E4BC3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535487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14 91 364 1001 2002 3003 3432 3003 2002 1001 364 91 14 1</w:t>
            </w:r>
          </w:p>
        </w:tc>
      </w:tr>
    </w:tbl>
    <w:p w14:paraId="5FF167E5" w14:textId="77777777" w:rsidR="00535487" w:rsidRDefault="00535487" w:rsidP="00535487">
      <w:pPr>
        <w:spacing w:before="120"/>
        <w:rPr>
          <w:lang w:val="bg-BG"/>
        </w:rPr>
      </w:pPr>
    </w:p>
    <w:p w14:paraId="4B2BABE9" w14:textId="77777777" w:rsidR="00535487" w:rsidRDefault="00535487" w:rsidP="00535487">
      <w:pPr>
        <w:spacing w:before="120"/>
        <w:rPr>
          <w:lang w:val="bg-BG"/>
        </w:rPr>
      </w:pPr>
    </w:p>
    <w:p w14:paraId="656EDCD0" w14:textId="77777777" w:rsidR="00535487" w:rsidRDefault="00535487" w:rsidP="00535487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85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7841"/>
      </w:tblGrid>
      <w:tr w:rsidR="00535487" w:rsidRPr="00B57630" w14:paraId="1CBCAAFA" w14:textId="77777777" w:rsidTr="00535487">
        <w:trPr>
          <w:trHeight w:val="210"/>
        </w:trPr>
        <w:tc>
          <w:tcPr>
            <w:tcW w:w="704" w:type="dxa"/>
            <w:shd w:val="clear" w:color="auto" w:fill="D9D9D9"/>
          </w:tcPr>
          <w:p w14:paraId="691A093A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7841" w:type="dxa"/>
            <w:shd w:val="clear" w:color="auto" w:fill="D9D9D9"/>
          </w:tcPr>
          <w:p w14:paraId="26E0E4F7" w14:textId="77777777" w:rsidR="00535487" w:rsidRPr="00B57630" w:rsidRDefault="00535487" w:rsidP="000E4BC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535487" w:rsidRPr="0035727A" w14:paraId="61B1319B" w14:textId="77777777" w:rsidTr="00535487">
        <w:trPr>
          <w:trHeight w:val="328"/>
        </w:trPr>
        <w:tc>
          <w:tcPr>
            <w:tcW w:w="704" w:type="dxa"/>
          </w:tcPr>
          <w:p w14:paraId="0CF80B18" w14:textId="05AC933F" w:rsidR="00535487" w:rsidRPr="00535487" w:rsidRDefault="00535487" w:rsidP="000E4BC3">
            <w:pPr>
              <w:spacing w:before="0" w:after="0"/>
              <w:jc w:val="center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2</w:t>
            </w:r>
          </w:p>
        </w:tc>
        <w:tc>
          <w:tcPr>
            <w:tcW w:w="7841" w:type="dxa"/>
          </w:tcPr>
          <w:p w14:paraId="22CE5C21" w14:textId="47ABDABD" w:rsidR="00535487" w:rsidRPr="0035727A" w:rsidRDefault="00535487" w:rsidP="000E4BC3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</w:pPr>
            <w:r w:rsidRPr="00535487">
              <w:rPr>
                <w:rFonts w:ascii="Consolas" w:eastAsia="Calibri" w:hAnsi="Consolas" w:cs="Times New Roman"/>
                <w:bCs/>
                <w:sz w:val="24"/>
                <w:szCs w:val="24"/>
                <w:lang w:val="bg-BG"/>
              </w:rPr>
              <w:t>1 22 231 1540 7315 26334 74613 170544 319770 497420 646646 705432 646646 497420 319770 170544 74613 26334 7315 1540 231 22 1</w:t>
            </w:r>
          </w:p>
        </w:tc>
      </w:tr>
    </w:tbl>
    <w:p w14:paraId="1EAFEAF3" w14:textId="77777777" w:rsidR="00535487" w:rsidRPr="005211D6" w:rsidRDefault="00535487" w:rsidP="005211D6">
      <w:pPr>
        <w:spacing w:before="120"/>
        <w:rPr>
          <w:lang w:val="bg-BG"/>
        </w:rPr>
      </w:pPr>
    </w:p>
    <w:sectPr w:rsidR="00535487" w:rsidRPr="005211D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5218" w14:textId="77777777" w:rsidR="00684420" w:rsidRDefault="00684420" w:rsidP="008068A2">
      <w:pPr>
        <w:spacing w:after="0" w:line="240" w:lineRule="auto"/>
      </w:pPr>
      <w:r>
        <w:separator/>
      </w:r>
    </w:p>
  </w:endnote>
  <w:endnote w:type="continuationSeparator" w:id="0">
    <w:p w14:paraId="3A4585EE" w14:textId="77777777" w:rsidR="00684420" w:rsidRDefault="006844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0DDA1F" w14:textId="77777777" w:rsidR="00E41EFE" w:rsidRDefault="00E41EFE" w:rsidP="00E41EF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3632" behindDoc="0" locked="0" layoutInCell="1" allowOverlap="1" wp14:anchorId="1D50986C" wp14:editId="37F41DC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817C7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50986C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.15pt;margin-top:7.95pt;width:121pt;height:16.3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" filled="f" stroked="f">
              <v:textbox style="mso-fit-shape-to-text:t" inset=".5mm,.5mm,.5mm,.5mm">
                <w:txbxContent>
                  <w:p w14:paraId="37817C71" w14:textId="77777777"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2B27647D" wp14:editId="2146D94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CE25E3" id="Straight Connector 1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60AC978" wp14:editId="56DFD56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207010"/>
              <wp:effectExtent l="0" t="0" r="6350" b="0"/>
              <wp:wrapNone/>
              <wp:docPr id="12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2171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CEBC1" w14:textId="77777777" w:rsidR="00E41EFE" w:rsidRDefault="00E41EFE" w:rsidP="00E41EFE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60AC978" id="Text Box 12" o:spid="_x0000_s1027" type="#_x0000_t202" style="position:absolute;margin-left:1.15pt;margin-top:7.95pt;width:121pt;height:16.3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" filled="f" stroked="f">
              <v:textbox style="mso-fit-shape-to-text:t" inset=".5mm,.5mm,.5mm,.5mm">
                <w:txbxContent>
                  <w:p w14:paraId="10ECEBC1" w14:textId="77777777" w:rsidR="00E41EFE" w:rsidRDefault="00E41EFE" w:rsidP="00E41EFE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40B0EA9" wp14:editId="173E4A5B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AEFD68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53Vl7AEAACQ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azjzwtEbPSUU&#10;5jgktgXvyUFARpfk1BhiS4Ct3+P1FMMes+yzRse0NeErERUjSBo7F58vs8/qnJik4GrVvG1W9Bzy&#10;dldNFJkqYEzvFTiWNx23xmcLRCtOH2KispR6S8lh69lINZf3deYTNELo+wKIYE2/M9bmtIjHw9Yi&#10;OwkahN3dfbO8y4qI7EUanaynYNY5KSu7dLFqKvVZafKKFEway5SqmVZIqXwqThUmys4wTS3MwHpq&#10;LY/3n4DX/AxVZYL/BjwjSmXwaQY74wF/Vz2dby3rKf/mwKQ7W3CA/lLevFhDo1icu3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Od1Ze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4BB73A2F" wp14:editId="4F3FEE98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0" name="Picture 10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2B12F08" wp14:editId="426642B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B36955" id="Straight Connector 19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jjL7dO0BAAAm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81B17A9" wp14:editId="7267A7C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4E2249" w14:textId="77777777" w:rsidR="00E41EFE" w:rsidRDefault="00E41EFE" w:rsidP="00E41EFE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1D8611C7" w14:textId="77777777" w:rsidR="00E41EFE" w:rsidRDefault="00E41EFE" w:rsidP="00E41EFE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FA0806" wp14:editId="5C12A46C">
                                <wp:extent cx="197485" cy="197485"/>
                                <wp:effectExtent l="0" t="0" r="0" b="0"/>
                                <wp:docPr id="9" name="Picture 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3AB6B3" wp14:editId="317FC759">
                                <wp:extent cx="197485" cy="197485"/>
                                <wp:effectExtent l="0" t="0" r="0" b="0"/>
                                <wp:docPr id="8" name="Picture 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0F5E67" wp14:editId="7EA54A50">
                                <wp:extent cx="200025" cy="200025"/>
                                <wp:effectExtent l="0" t="0" r="9525" b="9525"/>
                                <wp:docPr id="6" name="Picture 6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20E868" wp14:editId="5780B5AC">
                                <wp:extent cx="200025" cy="200025"/>
                                <wp:effectExtent l="0" t="0" r="9525" b="9525"/>
                                <wp:docPr id="4" name="Picture 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C663CB" wp14:editId="78EF5A8E">
                                <wp:extent cx="200025" cy="200025"/>
                                <wp:effectExtent l="0" t="0" r="9525" b="9525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7" name="Picture 5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71E483" wp14:editId="595830DB">
                                <wp:extent cx="197485" cy="197485"/>
                                <wp:effectExtent l="0" t="0" r="0" b="0"/>
                                <wp:docPr id="3" name="Picture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4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573566" wp14:editId="57A85CD9">
                                <wp:extent cx="197485" cy="197485"/>
                                <wp:effectExtent l="0" t="0" r="0" b="0"/>
                                <wp:docPr id="2" name="Picture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FEE604" wp14:editId="7DCB2AF3">
                                <wp:extent cx="197485" cy="197485"/>
                                <wp:effectExtent l="0" t="0" r="0" b="0"/>
                                <wp:docPr id="1" name="Picture 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3BA416" wp14:editId="6912CAEA">
                                <wp:extent cx="200025" cy="200025"/>
                                <wp:effectExtent l="0" t="0" r="9525" b="9525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1" name="Picture 61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1B17A9" id="Text Box 193" o:spid="_x0000_s1028" type="#_x0000_t202" style="position:absolute;margin-left:124.4pt;margin-top:6.7pt;width:396.3pt;height:40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" filled="f" stroked="f">
              <v:textbox inset=".5mm,1.2mm,.5mm,.5mm">
                <w:txbxContent>
                  <w:p w14:paraId="314E2249" w14:textId="77777777" w:rsidR="00E41EFE" w:rsidRDefault="00E41EFE" w:rsidP="00E41EFE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1D8611C7" w14:textId="77777777" w:rsidR="00E41EFE" w:rsidRDefault="00E41EFE" w:rsidP="00E41EFE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FA0806" wp14:editId="5C12A46C">
                          <wp:extent cx="197485" cy="197485"/>
                          <wp:effectExtent l="0" t="0" r="0" b="0"/>
                          <wp:docPr id="9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23AB6B3" wp14:editId="317FC759">
                          <wp:extent cx="197485" cy="197485"/>
                          <wp:effectExtent l="0" t="0" r="0" b="0"/>
                          <wp:docPr id="8" name="Picture 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E0F5E67" wp14:editId="7EA54A50">
                          <wp:extent cx="200025" cy="200025"/>
                          <wp:effectExtent l="0" t="0" r="9525" b="9525"/>
                          <wp:docPr id="6" name="Picture 6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20E868" wp14:editId="5780B5AC">
                          <wp:extent cx="200025" cy="200025"/>
                          <wp:effectExtent l="0" t="0" r="9525" b="9525"/>
                          <wp:docPr id="4" name="Picture 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FC663CB" wp14:editId="78EF5A8E">
                          <wp:extent cx="200025" cy="200025"/>
                          <wp:effectExtent l="0" t="0" r="9525" b="9525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5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71E483" wp14:editId="595830DB">
                          <wp:extent cx="197485" cy="197485"/>
                          <wp:effectExtent l="0" t="0" r="0" b="0"/>
                          <wp:docPr id="3" name="Picture 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4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573566" wp14:editId="57A85CD9">
                          <wp:extent cx="197485" cy="197485"/>
                          <wp:effectExtent l="0" t="0" r="0" b="0"/>
                          <wp:docPr id="2" name="Picture 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FEE604" wp14:editId="7DCB2AF3">
                          <wp:extent cx="197485" cy="197485"/>
                          <wp:effectExtent l="0" t="0" r="0" b="0"/>
                          <wp:docPr id="1" name="Picture 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3BA416" wp14:editId="6912CAEA">
                          <wp:extent cx="200025" cy="200025"/>
                          <wp:effectExtent l="0" t="0" r="9525" b="9525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61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0D9C6107" wp14:editId="4342F407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6C703A" w14:textId="77777777" w:rsidR="00E41EFE" w:rsidRDefault="00E41EFE" w:rsidP="00E41EFE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9C6107" id="Text Box 205" o:spid="_x0000_s1029" type="#_x0000_t202" style="position:absolute;margin-left:125.15pt;margin-top:26.95pt;width:44.85pt;height:15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" filled="f" stroked="f" strokeweight=".5pt">
              <v:textbox inset=".5mm,0,0,0">
                <w:txbxContent>
                  <w:p w14:paraId="256C703A" w14:textId="77777777" w:rsidR="00E41EFE" w:rsidRDefault="00E41EFE" w:rsidP="00E41EFE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824" behindDoc="0" locked="0" layoutInCell="1" allowOverlap="1" wp14:anchorId="7A988A01" wp14:editId="48F343E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285E4C" w14:textId="77777777" w:rsidR="00E41EFE" w:rsidRDefault="00E41EFE" w:rsidP="00E41EF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119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A988A01" id="Text Box 206" o:spid="_x0000_s1030" type="#_x0000_t202" style="position:absolute;margin-left:444.65pt;margin-top:26.95pt;width:70.9pt;height:15.9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8i2ZcYQIAADUFAAAOAAAAAAAAAAAAAAAAAC4CAABkcnMv&#10;ZTJvRG9jLnhtbFBLAQItABQABgAIAAAAIQA02Haq4QAAAAoBAAAPAAAAAAAAAAAAAAAAALsEAABk&#10;cnMvZG93bnJldi54bWxQSwUGAAAAAAQABADzAAAAyQUAAAAA&#10;" filled="f" stroked="f" strokeweight=".5pt">
              <v:textbox inset="0,0,0,0">
                <w:txbxContent>
                  <w:p w14:paraId="21285E4C" w14:textId="77777777" w:rsidR="00E41EFE" w:rsidRDefault="00E41EFE" w:rsidP="00E41EF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9119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D75C1E2" w14:textId="77777777" w:rsidR="00E41EFE" w:rsidRDefault="00E41EFE" w:rsidP="00E41E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C09AF" w14:textId="77777777" w:rsidR="00684420" w:rsidRDefault="00684420" w:rsidP="008068A2">
      <w:pPr>
        <w:spacing w:after="0" w:line="240" w:lineRule="auto"/>
      </w:pPr>
      <w:r>
        <w:separator/>
      </w:r>
    </w:p>
  </w:footnote>
  <w:footnote w:type="continuationSeparator" w:id="0">
    <w:p w14:paraId="5E77CE60" w14:textId="77777777" w:rsidR="00684420" w:rsidRDefault="006844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1751" w14:textId="6C56D09A" w:rsidR="00E33327" w:rsidRPr="001E7B7E" w:rsidRDefault="001E7B7E" w:rsidP="00E33327">
    <w:pPr>
      <w:pStyle w:val="Header"/>
      <w:jc w:val="right"/>
      <w:rPr>
        <w:lang w:val="bg-BG"/>
      </w:rPr>
    </w:pPr>
    <w:r>
      <w:rPr>
        <w:lang w:val="bg-BG"/>
      </w:rPr>
      <w:t>Автор: Десислава Топузакова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536"/>
    <w:multiLevelType w:val="hybridMultilevel"/>
    <w:tmpl w:val="C5C81B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1C77081"/>
    <w:multiLevelType w:val="hybridMultilevel"/>
    <w:tmpl w:val="9DCC3AC0"/>
    <w:lvl w:ilvl="0" w:tplc="2564F8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A35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87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9A7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A2C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BABF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3A88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F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DC5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A0883"/>
    <w:multiLevelType w:val="hybridMultilevel"/>
    <w:tmpl w:val="768A232C"/>
    <w:lvl w:ilvl="0" w:tplc="BDF4AD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127E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C44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B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6644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5E28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200C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06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AAC4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C7E"/>
    <w:multiLevelType w:val="hybridMultilevel"/>
    <w:tmpl w:val="2786A2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442CFF"/>
    <w:multiLevelType w:val="hybridMultilevel"/>
    <w:tmpl w:val="E8D0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D6310"/>
    <w:multiLevelType w:val="hybridMultilevel"/>
    <w:tmpl w:val="4C4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1D38A0"/>
    <w:multiLevelType w:val="hybridMultilevel"/>
    <w:tmpl w:val="32F2B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7D521C"/>
    <w:multiLevelType w:val="hybridMultilevel"/>
    <w:tmpl w:val="F9586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D330C4"/>
    <w:multiLevelType w:val="hybridMultilevel"/>
    <w:tmpl w:val="271A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B90CF5"/>
    <w:multiLevelType w:val="hybridMultilevel"/>
    <w:tmpl w:val="A9163494"/>
    <w:lvl w:ilvl="0" w:tplc="5C0A47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8604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6D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AD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CEE1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0F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6A6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3CE4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5AB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D499E"/>
    <w:multiLevelType w:val="hybridMultilevel"/>
    <w:tmpl w:val="EB86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47ACE"/>
    <w:multiLevelType w:val="hybridMultilevel"/>
    <w:tmpl w:val="167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3582D"/>
    <w:multiLevelType w:val="hybridMultilevel"/>
    <w:tmpl w:val="04FA5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B11302"/>
    <w:multiLevelType w:val="hybridMultilevel"/>
    <w:tmpl w:val="D868CE76"/>
    <w:lvl w:ilvl="0" w:tplc="16DA0C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207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A8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E2A0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0273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AC6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02EB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2BE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ACE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5353E8"/>
    <w:multiLevelType w:val="hybridMultilevel"/>
    <w:tmpl w:val="5D7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102569"/>
    <w:multiLevelType w:val="hybridMultilevel"/>
    <w:tmpl w:val="BE82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1E34F5"/>
    <w:multiLevelType w:val="hybridMultilevel"/>
    <w:tmpl w:val="A9EC469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326743A6"/>
    <w:multiLevelType w:val="hybridMultilevel"/>
    <w:tmpl w:val="D85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5D401C"/>
    <w:multiLevelType w:val="hybridMultilevel"/>
    <w:tmpl w:val="659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467040"/>
    <w:multiLevelType w:val="hybridMultilevel"/>
    <w:tmpl w:val="3BA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893DDF"/>
    <w:multiLevelType w:val="hybridMultilevel"/>
    <w:tmpl w:val="A59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F15A4A"/>
    <w:multiLevelType w:val="hybridMultilevel"/>
    <w:tmpl w:val="B6A2E2C0"/>
    <w:lvl w:ilvl="0" w:tplc="1DB0302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FC803F4"/>
    <w:multiLevelType w:val="hybridMultilevel"/>
    <w:tmpl w:val="8C562184"/>
    <w:lvl w:ilvl="0" w:tplc="50147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A3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E35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34F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50E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C66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3EEF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72A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A4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4815E5"/>
    <w:multiLevelType w:val="hybridMultilevel"/>
    <w:tmpl w:val="163ECFE4"/>
    <w:lvl w:ilvl="0" w:tplc="4B50C4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7B76E7"/>
    <w:multiLevelType w:val="hybridMultilevel"/>
    <w:tmpl w:val="DBC801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32104C"/>
    <w:multiLevelType w:val="hybridMultilevel"/>
    <w:tmpl w:val="4F7EE438"/>
    <w:lvl w:ilvl="0" w:tplc="DF72A78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6B26D1"/>
    <w:multiLevelType w:val="hybridMultilevel"/>
    <w:tmpl w:val="B1B0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3366F6"/>
    <w:multiLevelType w:val="hybridMultilevel"/>
    <w:tmpl w:val="6748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91A13"/>
    <w:multiLevelType w:val="hybridMultilevel"/>
    <w:tmpl w:val="274E1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25276"/>
    <w:multiLevelType w:val="hybridMultilevel"/>
    <w:tmpl w:val="A0E6375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5"/>
  </w:num>
  <w:num w:numId="3">
    <w:abstractNumId w:val="15"/>
  </w:num>
  <w:num w:numId="4">
    <w:abstractNumId w:val="3"/>
  </w:num>
  <w:num w:numId="5">
    <w:abstractNumId w:val="20"/>
  </w:num>
  <w:num w:numId="6">
    <w:abstractNumId w:val="31"/>
  </w:num>
  <w:num w:numId="7">
    <w:abstractNumId w:val="34"/>
  </w:num>
  <w:num w:numId="8">
    <w:abstractNumId w:val="14"/>
  </w:num>
  <w:num w:numId="9">
    <w:abstractNumId w:val="21"/>
  </w:num>
  <w:num w:numId="10">
    <w:abstractNumId w:val="35"/>
  </w:num>
  <w:num w:numId="11">
    <w:abstractNumId w:val="33"/>
  </w:num>
  <w:num w:numId="12">
    <w:abstractNumId w:val="10"/>
  </w:num>
  <w:num w:numId="13">
    <w:abstractNumId w:val="2"/>
  </w:num>
  <w:num w:numId="14">
    <w:abstractNumId w:val="0"/>
  </w:num>
  <w:num w:numId="15">
    <w:abstractNumId w:val="11"/>
  </w:num>
  <w:num w:numId="16">
    <w:abstractNumId w:val="38"/>
  </w:num>
  <w:num w:numId="17">
    <w:abstractNumId w:val="37"/>
  </w:num>
  <w:num w:numId="18">
    <w:abstractNumId w:val="39"/>
  </w:num>
  <w:num w:numId="19">
    <w:abstractNumId w:val="23"/>
  </w:num>
  <w:num w:numId="20">
    <w:abstractNumId w:val="4"/>
  </w:num>
  <w:num w:numId="21">
    <w:abstractNumId w:val="12"/>
  </w:num>
  <w:num w:numId="22">
    <w:abstractNumId w:val="24"/>
  </w:num>
  <w:num w:numId="23">
    <w:abstractNumId w:val="1"/>
  </w:num>
  <w:num w:numId="24">
    <w:abstractNumId w:val="17"/>
  </w:num>
  <w:num w:numId="25">
    <w:abstractNumId w:val="8"/>
  </w:num>
  <w:num w:numId="26">
    <w:abstractNumId w:val="25"/>
  </w:num>
  <w:num w:numId="27">
    <w:abstractNumId w:val="7"/>
  </w:num>
  <w:num w:numId="28">
    <w:abstractNumId w:val="27"/>
  </w:num>
  <w:num w:numId="29">
    <w:abstractNumId w:val="19"/>
  </w:num>
  <w:num w:numId="30">
    <w:abstractNumId w:val="29"/>
  </w:num>
  <w:num w:numId="31">
    <w:abstractNumId w:val="18"/>
  </w:num>
  <w:num w:numId="32">
    <w:abstractNumId w:val="6"/>
  </w:num>
  <w:num w:numId="33">
    <w:abstractNumId w:val="16"/>
  </w:num>
  <w:num w:numId="34">
    <w:abstractNumId w:val="22"/>
  </w:num>
  <w:num w:numId="35">
    <w:abstractNumId w:val="30"/>
  </w:num>
  <w:num w:numId="36">
    <w:abstractNumId w:val="13"/>
  </w:num>
  <w:num w:numId="37">
    <w:abstractNumId w:val="32"/>
  </w:num>
  <w:num w:numId="38">
    <w:abstractNumId w:val="36"/>
  </w:num>
  <w:num w:numId="39">
    <w:abstractNumId w:val="9"/>
  </w:num>
  <w:num w:numId="40">
    <w:abstractNumId w:val="2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CxMDE3MTI0tDRS0lEKTi0uzszPAykwNKgFAFXYofgtAAAA"/>
  </w:docVars>
  <w:rsids>
    <w:rsidRoot w:val="008068A2"/>
    <w:rsid w:val="00001D57"/>
    <w:rsid w:val="00002C1C"/>
    <w:rsid w:val="000035D3"/>
    <w:rsid w:val="00006602"/>
    <w:rsid w:val="00007044"/>
    <w:rsid w:val="00011D72"/>
    <w:rsid w:val="000148C5"/>
    <w:rsid w:val="00016B3A"/>
    <w:rsid w:val="00020FB9"/>
    <w:rsid w:val="000213BB"/>
    <w:rsid w:val="0002512A"/>
    <w:rsid w:val="0002595B"/>
    <w:rsid w:val="00025F04"/>
    <w:rsid w:val="00027E24"/>
    <w:rsid w:val="00030203"/>
    <w:rsid w:val="000364B7"/>
    <w:rsid w:val="000414AE"/>
    <w:rsid w:val="00043D3A"/>
    <w:rsid w:val="00044610"/>
    <w:rsid w:val="000456A0"/>
    <w:rsid w:val="0005066E"/>
    <w:rsid w:val="00050A0B"/>
    <w:rsid w:val="00051FDE"/>
    <w:rsid w:val="00053ABD"/>
    <w:rsid w:val="000542ED"/>
    <w:rsid w:val="00060AA7"/>
    <w:rsid w:val="00063B2A"/>
    <w:rsid w:val="00064D15"/>
    <w:rsid w:val="00065491"/>
    <w:rsid w:val="000662D2"/>
    <w:rsid w:val="000675A4"/>
    <w:rsid w:val="00067701"/>
    <w:rsid w:val="00070BA5"/>
    <w:rsid w:val="00070F35"/>
    <w:rsid w:val="00074C92"/>
    <w:rsid w:val="000754EE"/>
    <w:rsid w:val="00075CE2"/>
    <w:rsid w:val="00077C17"/>
    <w:rsid w:val="00083979"/>
    <w:rsid w:val="00084180"/>
    <w:rsid w:val="00086727"/>
    <w:rsid w:val="00091E4B"/>
    <w:rsid w:val="0009445F"/>
    <w:rsid w:val="000953F5"/>
    <w:rsid w:val="00097830"/>
    <w:rsid w:val="00097E06"/>
    <w:rsid w:val="000A14F3"/>
    <w:rsid w:val="000A16C9"/>
    <w:rsid w:val="000A2DBA"/>
    <w:rsid w:val="000A379E"/>
    <w:rsid w:val="000B0FD6"/>
    <w:rsid w:val="000B39E6"/>
    <w:rsid w:val="000B56F0"/>
    <w:rsid w:val="000B6993"/>
    <w:rsid w:val="000C1A4D"/>
    <w:rsid w:val="000C36CD"/>
    <w:rsid w:val="000C545A"/>
    <w:rsid w:val="000C7204"/>
    <w:rsid w:val="000D0FFC"/>
    <w:rsid w:val="000D227C"/>
    <w:rsid w:val="000D2BAD"/>
    <w:rsid w:val="000D41BF"/>
    <w:rsid w:val="000D5003"/>
    <w:rsid w:val="000E10EA"/>
    <w:rsid w:val="000E14AE"/>
    <w:rsid w:val="000E374F"/>
    <w:rsid w:val="000E6018"/>
    <w:rsid w:val="000E717D"/>
    <w:rsid w:val="000E7525"/>
    <w:rsid w:val="000F32B7"/>
    <w:rsid w:val="000F6999"/>
    <w:rsid w:val="000F6B15"/>
    <w:rsid w:val="00102292"/>
    <w:rsid w:val="0010320D"/>
    <w:rsid w:val="0010347E"/>
    <w:rsid w:val="00103906"/>
    <w:rsid w:val="00104FCB"/>
    <w:rsid w:val="00110D4F"/>
    <w:rsid w:val="001134F2"/>
    <w:rsid w:val="00114E20"/>
    <w:rsid w:val="00121809"/>
    <w:rsid w:val="00125848"/>
    <w:rsid w:val="00126F38"/>
    <w:rsid w:val="001271B5"/>
    <w:rsid w:val="001275B9"/>
    <w:rsid w:val="00134BD8"/>
    <w:rsid w:val="00135EAA"/>
    <w:rsid w:val="00137B11"/>
    <w:rsid w:val="00137C16"/>
    <w:rsid w:val="001412E6"/>
    <w:rsid w:val="001419DE"/>
    <w:rsid w:val="00143687"/>
    <w:rsid w:val="001438B7"/>
    <w:rsid w:val="001443B4"/>
    <w:rsid w:val="001446AB"/>
    <w:rsid w:val="0014504F"/>
    <w:rsid w:val="0014548D"/>
    <w:rsid w:val="00150CBB"/>
    <w:rsid w:val="001545C9"/>
    <w:rsid w:val="00155384"/>
    <w:rsid w:val="00156D1B"/>
    <w:rsid w:val="001619DF"/>
    <w:rsid w:val="00162491"/>
    <w:rsid w:val="00162C47"/>
    <w:rsid w:val="00163563"/>
    <w:rsid w:val="0016472C"/>
    <w:rsid w:val="00164CDC"/>
    <w:rsid w:val="00165D8F"/>
    <w:rsid w:val="00166AD9"/>
    <w:rsid w:val="00167A30"/>
    <w:rsid w:val="00167CF1"/>
    <w:rsid w:val="0017011C"/>
    <w:rsid w:val="00171021"/>
    <w:rsid w:val="00171990"/>
    <w:rsid w:val="00172D36"/>
    <w:rsid w:val="001746FC"/>
    <w:rsid w:val="00177962"/>
    <w:rsid w:val="00180328"/>
    <w:rsid w:val="00183A2C"/>
    <w:rsid w:val="00185318"/>
    <w:rsid w:val="00185B15"/>
    <w:rsid w:val="00187DC6"/>
    <w:rsid w:val="00193221"/>
    <w:rsid w:val="00193B32"/>
    <w:rsid w:val="00195BE4"/>
    <w:rsid w:val="001A1E30"/>
    <w:rsid w:val="001A1EEF"/>
    <w:rsid w:val="001A20BE"/>
    <w:rsid w:val="001A545D"/>
    <w:rsid w:val="001A6728"/>
    <w:rsid w:val="001A6CE9"/>
    <w:rsid w:val="001B1EFD"/>
    <w:rsid w:val="001B2A49"/>
    <w:rsid w:val="001B51AF"/>
    <w:rsid w:val="001C1ADE"/>
    <w:rsid w:val="001C1E52"/>
    <w:rsid w:val="001C1FCD"/>
    <w:rsid w:val="001C3ADA"/>
    <w:rsid w:val="001D2464"/>
    <w:rsid w:val="001D3BA1"/>
    <w:rsid w:val="001D446B"/>
    <w:rsid w:val="001D458E"/>
    <w:rsid w:val="001E1161"/>
    <w:rsid w:val="001E13B4"/>
    <w:rsid w:val="001E2CE9"/>
    <w:rsid w:val="001E3FEF"/>
    <w:rsid w:val="001E5751"/>
    <w:rsid w:val="001E7B7E"/>
    <w:rsid w:val="001F0852"/>
    <w:rsid w:val="001F0E53"/>
    <w:rsid w:val="001F1CCB"/>
    <w:rsid w:val="001F7686"/>
    <w:rsid w:val="0020034A"/>
    <w:rsid w:val="002021DA"/>
    <w:rsid w:val="00202683"/>
    <w:rsid w:val="002026F7"/>
    <w:rsid w:val="00203A29"/>
    <w:rsid w:val="00211E82"/>
    <w:rsid w:val="00214324"/>
    <w:rsid w:val="00215FCE"/>
    <w:rsid w:val="00217774"/>
    <w:rsid w:val="00220A1A"/>
    <w:rsid w:val="00223DA0"/>
    <w:rsid w:val="00224C38"/>
    <w:rsid w:val="002251BB"/>
    <w:rsid w:val="00226296"/>
    <w:rsid w:val="00226652"/>
    <w:rsid w:val="0023672A"/>
    <w:rsid w:val="00236F79"/>
    <w:rsid w:val="002402D0"/>
    <w:rsid w:val="00240A0A"/>
    <w:rsid w:val="00240F39"/>
    <w:rsid w:val="00242EA8"/>
    <w:rsid w:val="00243151"/>
    <w:rsid w:val="00243947"/>
    <w:rsid w:val="002455F8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5FAB"/>
    <w:rsid w:val="00277D09"/>
    <w:rsid w:val="00283317"/>
    <w:rsid w:val="00283D77"/>
    <w:rsid w:val="00284026"/>
    <w:rsid w:val="00284AE1"/>
    <w:rsid w:val="00286A5C"/>
    <w:rsid w:val="002875A3"/>
    <w:rsid w:val="002924A1"/>
    <w:rsid w:val="00295315"/>
    <w:rsid w:val="002A0141"/>
    <w:rsid w:val="002A2D2D"/>
    <w:rsid w:val="002A4FF7"/>
    <w:rsid w:val="002B20D3"/>
    <w:rsid w:val="002D055A"/>
    <w:rsid w:val="002D0815"/>
    <w:rsid w:val="002D284B"/>
    <w:rsid w:val="002D3D40"/>
    <w:rsid w:val="002E02AF"/>
    <w:rsid w:val="002E0BA6"/>
    <w:rsid w:val="002E0DAC"/>
    <w:rsid w:val="002E59DF"/>
    <w:rsid w:val="002F40ED"/>
    <w:rsid w:val="002F7A71"/>
    <w:rsid w:val="002F7CD3"/>
    <w:rsid w:val="002F7FD7"/>
    <w:rsid w:val="003008A0"/>
    <w:rsid w:val="003032FF"/>
    <w:rsid w:val="00304458"/>
    <w:rsid w:val="0031143A"/>
    <w:rsid w:val="00320AE2"/>
    <w:rsid w:val="003258C7"/>
    <w:rsid w:val="00326D3C"/>
    <w:rsid w:val="0033212E"/>
    <w:rsid w:val="00333338"/>
    <w:rsid w:val="00333A5D"/>
    <w:rsid w:val="0033490F"/>
    <w:rsid w:val="0033631F"/>
    <w:rsid w:val="00336330"/>
    <w:rsid w:val="0034099F"/>
    <w:rsid w:val="00342B2C"/>
    <w:rsid w:val="00343F9D"/>
    <w:rsid w:val="00347882"/>
    <w:rsid w:val="00354E6F"/>
    <w:rsid w:val="003559C1"/>
    <w:rsid w:val="003570FC"/>
    <w:rsid w:val="00357245"/>
    <w:rsid w:val="0035727A"/>
    <w:rsid w:val="0036187E"/>
    <w:rsid w:val="00363FBE"/>
    <w:rsid w:val="00366CC6"/>
    <w:rsid w:val="00367555"/>
    <w:rsid w:val="00372F31"/>
    <w:rsid w:val="00375779"/>
    <w:rsid w:val="003817EF"/>
    <w:rsid w:val="00382A45"/>
    <w:rsid w:val="0038323B"/>
    <w:rsid w:val="003840E4"/>
    <w:rsid w:val="00386C60"/>
    <w:rsid w:val="00390524"/>
    <w:rsid w:val="003918AB"/>
    <w:rsid w:val="003938DF"/>
    <w:rsid w:val="003963F1"/>
    <w:rsid w:val="00397A5D"/>
    <w:rsid w:val="003A1601"/>
    <w:rsid w:val="003A1C6F"/>
    <w:rsid w:val="003A5602"/>
    <w:rsid w:val="003B0EBE"/>
    <w:rsid w:val="003B54E5"/>
    <w:rsid w:val="003B6A53"/>
    <w:rsid w:val="003B6E7D"/>
    <w:rsid w:val="003C0ABB"/>
    <w:rsid w:val="003C0CF3"/>
    <w:rsid w:val="003C1866"/>
    <w:rsid w:val="003C2B3C"/>
    <w:rsid w:val="003C32A4"/>
    <w:rsid w:val="003C38FF"/>
    <w:rsid w:val="003C3A2F"/>
    <w:rsid w:val="003C691E"/>
    <w:rsid w:val="003C6B29"/>
    <w:rsid w:val="003D1118"/>
    <w:rsid w:val="003D195A"/>
    <w:rsid w:val="003D41D7"/>
    <w:rsid w:val="003D4DFE"/>
    <w:rsid w:val="003E167F"/>
    <w:rsid w:val="003E1C26"/>
    <w:rsid w:val="003E3A95"/>
    <w:rsid w:val="003E4BA5"/>
    <w:rsid w:val="003E6BFB"/>
    <w:rsid w:val="003F0E44"/>
    <w:rsid w:val="003F14E9"/>
    <w:rsid w:val="003F1864"/>
    <w:rsid w:val="00403515"/>
    <w:rsid w:val="0041084D"/>
    <w:rsid w:val="0041349A"/>
    <w:rsid w:val="00413842"/>
    <w:rsid w:val="00414661"/>
    <w:rsid w:val="0041636B"/>
    <w:rsid w:val="00420504"/>
    <w:rsid w:val="0042273F"/>
    <w:rsid w:val="00422D63"/>
    <w:rsid w:val="00422E92"/>
    <w:rsid w:val="00424E93"/>
    <w:rsid w:val="004269E0"/>
    <w:rsid w:val="00426B1F"/>
    <w:rsid w:val="004311CA"/>
    <w:rsid w:val="00431C2B"/>
    <w:rsid w:val="0043336A"/>
    <w:rsid w:val="00434454"/>
    <w:rsid w:val="00437DB4"/>
    <w:rsid w:val="00440367"/>
    <w:rsid w:val="00450E1A"/>
    <w:rsid w:val="00451C7E"/>
    <w:rsid w:val="00453621"/>
    <w:rsid w:val="004540F1"/>
    <w:rsid w:val="00455148"/>
    <w:rsid w:val="004552CB"/>
    <w:rsid w:val="00456E70"/>
    <w:rsid w:val="00460568"/>
    <w:rsid w:val="00461986"/>
    <w:rsid w:val="00465873"/>
    <w:rsid w:val="004706B2"/>
    <w:rsid w:val="0047331A"/>
    <w:rsid w:val="00473938"/>
    <w:rsid w:val="00474D46"/>
    <w:rsid w:val="00475173"/>
    <w:rsid w:val="00476D4B"/>
    <w:rsid w:val="0047740E"/>
    <w:rsid w:val="004779A2"/>
    <w:rsid w:val="0048168A"/>
    <w:rsid w:val="00482266"/>
    <w:rsid w:val="004839B0"/>
    <w:rsid w:val="0048616C"/>
    <w:rsid w:val="004874C4"/>
    <w:rsid w:val="0048791B"/>
    <w:rsid w:val="00490CCB"/>
    <w:rsid w:val="00491748"/>
    <w:rsid w:val="00491F49"/>
    <w:rsid w:val="004A0965"/>
    <w:rsid w:val="004A73AE"/>
    <w:rsid w:val="004A7E77"/>
    <w:rsid w:val="004B07B5"/>
    <w:rsid w:val="004B0F6D"/>
    <w:rsid w:val="004C1F20"/>
    <w:rsid w:val="004C40B4"/>
    <w:rsid w:val="004C53A1"/>
    <w:rsid w:val="004C60C0"/>
    <w:rsid w:val="004D29A9"/>
    <w:rsid w:val="004D3151"/>
    <w:rsid w:val="004D4359"/>
    <w:rsid w:val="004D475F"/>
    <w:rsid w:val="004D7849"/>
    <w:rsid w:val="004E1CFD"/>
    <w:rsid w:val="004E292D"/>
    <w:rsid w:val="004E6DCE"/>
    <w:rsid w:val="004E7A1B"/>
    <w:rsid w:val="004F4004"/>
    <w:rsid w:val="004F4A83"/>
    <w:rsid w:val="0050017E"/>
    <w:rsid w:val="0050041C"/>
    <w:rsid w:val="005015C3"/>
    <w:rsid w:val="005029A2"/>
    <w:rsid w:val="00503D37"/>
    <w:rsid w:val="005052FC"/>
    <w:rsid w:val="0050648C"/>
    <w:rsid w:val="00507358"/>
    <w:rsid w:val="00507530"/>
    <w:rsid w:val="00514437"/>
    <w:rsid w:val="00517B12"/>
    <w:rsid w:val="00520E67"/>
    <w:rsid w:val="005211D6"/>
    <w:rsid w:val="00523D26"/>
    <w:rsid w:val="00524789"/>
    <w:rsid w:val="00530D47"/>
    <w:rsid w:val="00532A1D"/>
    <w:rsid w:val="00535487"/>
    <w:rsid w:val="00536B86"/>
    <w:rsid w:val="00537CBA"/>
    <w:rsid w:val="00541894"/>
    <w:rsid w:val="00541D45"/>
    <w:rsid w:val="00542165"/>
    <w:rsid w:val="00543299"/>
    <w:rsid w:val="0055195D"/>
    <w:rsid w:val="00552842"/>
    <w:rsid w:val="0055339E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0D31"/>
    <w:rsid w:val="00583CBF"/>
    <w:rsid w:val="00584EDB"/>
    <w:rsid w:val="005852F5"/>
    <w:rsid w:val="0058723E"/>
    <w:rsid w:val="0059057D"/>
    <w:rsid w:val="0059091B"/>
    <w:rsid w:val="00591196"/>
    <w:rsid w:val="00592848"/>
    <w:rsid w:val="00594E3B"/>
    <w:rsid w:val="005957EC"/>
    <w:rsid w:val="00596357"/>
    <w:rsid w:val="005A370D"/>
    <w:rsid w:val="005B5134"/>
    <w:rsid w:val="005C131C"/>
    <w:rsid w:val="005C588F"/>
    <w:rsid w:val="005C63A6"/>
    <w:rsid w:val="005C6A24"/>
    <w:rsid w:val="005C7CDA"/>
    <w:rsid w:val="005E04CE"/>
    <w:rsid w:val="005E1FDB"/>
    <w:rsid w:val="005E3E7B"/>
    <w:rsid w:val="005E5AF5"/>
    <w:rsid w:val="005E6CC9"/>
    <w:rsid w:val="005F0DD8"/>
    <w:rsid w:val="005F3752"/>
    <w:rsid w:val="005F3D78"/>
    <w:rsid w:val="00601878"/>
    <w:rsid w:val="006036C0"/>
    <w:rsid w:val="00604363"/>
    <w:rsid w:val="00604D14"/>
    <w:rsid w:val="0060531F"/>
    <w:rsid w:val="00606082"/>
    <w:rsid w:val="00607DAF"/>
    <w:rsid w:val="00613423"/>
    <w:rsid w:val="006148AF"/>
    <w:rsid w:val="00615228"/>
    <w:rsid w:val="0062059A"/>
    <w:rsid w:val="0062388B"/>
    <w:rsid w:val="00624DCF"/>
    <w:rsid w:val="00626055"/>
    <w:rsid w:val="00630503"/>
    <w:rsid w:val="0063342B"/>
    <w:rsid w:val="00645DB9"/>
    <w:rsid w:val="00646C87"/>
    <w:rsid w:val="00647E3E"/>
    <w:rsid w:val="00651048"/>
    <w:rsid w:val="00653670"/>
    <w:rsid w:val="00654C0D"/>
    <w:rsid w:val="00655781"/>
    <w:rsid w:val="006662EA"/>
    <w:rsid w:val="00666966"/>
    <w:rsid w:val="00670041"/>
    <w:rsid w:val="00670EF7"/>
    <w:rsid w:val="00671FE2"/>
    <w:rsid w:val="006802CD"/>
    <w:rsid w:val="00684420"/>
    <w:rsid w:val="00690961"/>
    <w:rsid w:val="00695634"/>
    <w:rsid w:val="00695838"/>
    <w:rsid w:val="00695A03"/>
    <w:rsid w:val="00697DD2"/>
    <w:rsid w:val="006A4463"/>
    <w:rsid w:val="006A571B"/>
    <w:rsid w:val="006B16B4"/>
    <w:rsid w:val="006B593E"/>
    <w:rsid w:val="006B66C9"/>
    <w:rsid w:val="006C0B2C"/>
    <w:rsid w:val="006C1040"/>
    <w:rsid w:val="006C3090"/>
    <w:rsid w:val="006C59AE"/>
    <w:rsid w:val="006C5F81"/>
    <w:rsid w:val="006C64C9"/>
    <w:rsid w:val="006C7DD5"/>
    <w:rsid w:val="006D1E80"/>
    <w:rsid w:val="006D239A"/>
    <w:rsid w:val="006D59C7"/>
    <w:rsid w:val="006D5A97"/>
    <w:rsid w:val="006E2245"/>
    <w:rsid w:val="006E461F"/>
    <w:rsid w:val="006E7E50"/>
    <w:rsid w:val="006F148F"/>
    <w:rsid w:val="006F2C83"/>
    <w:rsid w:val="006F41CE"/>
    <w:rsid w:val="006F53C8"/>
    <w:rsid w:val="006F6C77"/>
    <w:rsid w:val="006F6CED"/>
    <w:rsid w:val="006F7094"/>
    <w:rsid w:val="006F76FB"/>
    <w:rsid w:val="00702B6F"/>
    <w:rsid w:val="00703F82"/>
    <w:rsid w:val="00704432"/>
    <w:rsid w:val="007051DF"/>
    <w:rsid w:val="00707F6F"/>
    <w:rsid w:val="00723B55"/>
    <w:rsid w:val="00724DA4"/>
    <w:rsid w:val="007327C4"/>
    <w:rsid w:val="00735C12"/>
    <w:rsid w:val="0073649F"/>
    <w:rsid w:val="00741EC5"/>
    <w:rsid w:val="00744D69"/>
    <w:rsid w:val="0074645C"/>
    <w:rsid w:val="00746A5D"/>
    <w:rsid w:val="00747010"/>
    <w:rsid w:val="00751146"/>
    <w:rsid w:val="00752B2D"/>
    <w:rsid w:val="00764D99"/>
    <w:rsid w:val="007661C1"/>
    <w:rsid w:val="007667A8"/>
    <w:rsid w:val="00767EC1"/>
    <w:rsid w:val="00774F5B"/>
    <w:rsid w:val="00776B0C"/>
    <w:rsid w:val="00777AE9"/>
    <w:rsid w:val="00781CF3"/>
    <w:rsid w:val="00784624"/>
    <w:rsid w:val="00785258"/>
    <w:rsid w:val="007871AF"/>
    <w:rsid w:val="00790653"/>
    <w:rsid w:val="00791F02"/>
    <w:rsid w:val="0079305D"/>
    <w:rsid w:val="0079324A"/>
    <w:rsid w:val="00794D8D"/>
    <w:rsid w:val="00794EEE"/>
    <w:rsid w:val="0079509F"/>
    <w:rsid w:val="00796176"/>
    <w:rsid w:val="007A031F"/>
    <w:rsid w:val="007A0D85"/>
    <w:rsid w:val="007A5AA3"/>
    <w:rsid w:val="007A635E"/>
    <w:rsid w:val="007B00EE"/>
    <w:rsid w:val="007B063D"/>
    <w:rsid w:val="007C09EE"/>
    <w:rsid w:val="007C22C5"/>
    <w:rsid w:val="007C2C37"/>
    <w:rsid w:val="007C39AD"/>
    <w:rsid w:val="007C3E81"/>
    <w:rsid w:val="007C537D"/>
    <w:rsid w:val="007C77A4"/>
    <w:rsid w:val="007D174E"/>
    <w:rsid w:val="007D2A99"/>
    <w:rsid w:val="007D2D10"/>
    <w:rsid w:val="007D2F0F"/>
    <w:rsid w:val="007D3DBC"/>
    <w:rsid w:val="007D3E00"/>
    <w:rsid w:val="007D6F9A"/>
    <w:rsid w:val="007D7424"/>
    <w:rsid w:val="007E0321"/>
    <w:rsid w:val="007E066A"/>
    <w:rsid w:val="007E0960"/>
    <w:rsid w:val="007E16AC"/>
    <w:rsid w:val="007E1871"/>
    <w:rsid w:val="007E1AEE"/>
    <w:rsid w:val="007E1D35"/>
    <w:rsid w:val="007E1DAB"/>
    <w:rsid w:val="007E3484"/>
    <w:rsid w:val="007E4597"/>
    <w:rsid w:val="007E4D46"/>
    <w:rsid w:val="007E5C34"/>
    <w:rsid w:val="007E6B11"/>
    <w:rsid w:val="007F01A7"/>
    <w:rsid w:val="007F1750"/>
    <w:rsid w:val="007F177C"/>
    <w:rsid w:val="007F299F"/>
    <w:rsid w:val="007F4B56"/>
    <w:rsid w:val="007F5515"/>
    <w:rsid w:val="007F65FF"/>
    <w:rsid w:val="007F6CEC"/>
    <w:rsid w:val="00801502"/>
    <w:rsid w:val="00803370"/>
    <w:rsid w:val="00803AF6"/>
    <w:rsid w:val="00803B2E"/>
    <w:rsid w:val="00804433"/>
    <w:rsid w:val="008057CD"/>
    <w:rsid w:val="008063E1"/>
    <w:rsid w:val="0080642F"/>
    <w:rsid w:val="008068A2"/>
    <w:rsid w:val="008105A0"/>
    <w:rsid w:val="00813917"/>
    <w:rsid w:val="00814E53"/>
    <w:rsid w:val="0081674F"/>
    <w:rsid w:val="0081776F"/>
    <w:rsid w:val="00821BD4"/>
    <w:rsid w:val="00824853"/>
    <w:rsid w:val="008249BC"/>
    <w:rsid w:val="00825BD8"/>
    <w:rsid w:val="008264D9"/>
    <w:rsid w:val="00826FD1"/>
    <w:rsid w:val="008323DC"/>
    <w:rsid w:val="00835BCD"/>
    <w:rsid w:val="008400B6"/>
    <w:rsid w:val="00840BA2"/>
    <w:rsid w:val="008442D3"/>
    <w:rsid w:val="008523CB"/>
    <w:rsid w:val="00860361"/>
    <w:rsid w:val="00861031"/>
    <w:rsid w:val="0086133F"/>
    <w:rsid w:val="00861625"/>
    <w:rsid w:val="008617B5"/>
    <w:rsid w:val="00866099"/>
    <w:rsid w:val="00867724"/>
    <w:rsid w:val="00870828"/>
    <w:rsid w:val="00872582"/>
    <w:rsid w:val="00875B05"/>
    <w:rsid w:val="0087637A"/>
    <w:rsid w:val="008767CF"/>
    <w:rsid w:val="0088080B"/>
    <w:rsid w:val="0088314E"/>
    <w:rsid w:val="0088421E"/>
    <w:rsid w:val="00884B92"/>
    <w:rsid w:val="00895770"/>
    <w:rsid w:val="0089697A"/>
    <w:rsid w:val="008A0061"/>
    <w:rsid w:val="008A07F7"/>
    <w:rsid w:val="008A083C"/>
    <w:rsid w:val="008A0AB4"/>
    <w:rsid w:val="008A104B"/>
    <w:rsid w:val="008A2523"/>
    <w:rsid w:val="008A2DE4"/>
    <w:rsid w:val="008A3152"/>
    <w:rsid w:val="008A58A7"/>
    <w:rsid w:val="008A5FCF"/>
    <w:rsid w:val="008A7B79"/>
    <w:rsid w:val="008A7C5C"/>
    <w:rsid w:val="008B5E0F"/>
    <w:rsid w:val="008B7BFB"/>
    <w:rsid w:val="008C032E"/>
    <w:rsid w:val="008C2B83"/>
    <w:rsid w:val="008C386B"/>
    <w:rsid w:val="008C3FF4"/>
    <w:rsid w:val="008C5930"/>
    <w:rsid w:val="008C5D0E"/>
    <w:rsid w:val="008D56C6"/>
    <w:rsid w:val="008D6AC7"/>
    <w:rsid w:val="008D6B13"/>
    <w:rsid w:val="008D77F2"/>
    <w:rsid w:val="008E382B"/>
    <w:rsid w:val="008E6691"/>
    <w:rsid w:val="008E6BDB"/>
    <w:rsid w:val="008E6CF3"/>
    <w:rsid w:val="008E7EB7"/>
    <w:rsid w:val="008F0B5E"/>
    <w:rsid w:val="008F202C"/>
    <w:rsid w:val="008F2366"/>
    <w:rsid w:val="008F338D"/>
    <w:rsid w:val="008F5B43"/>
    <w:rsid w:val="008F5FDB"/>
    <w:rsid w:val="00901879"/>
    <w:rsid w:val="00902E68"/>
    <w:rsid w:val="009030F2"/>
    <w:rsid w:val="00903CCA"/>
    <w:rsid w:val="0090511F"/>
    <w:rsid w:val="00906FA4"/>
    <w:rsid w:val="009129FF"/>
    <w:rsid w:val="00912BC6"/>
    <w:rsid w:val="00913415"/>
    <w:rsid w:val="0091661E"/>
    <w:rsid w:val="00917EA5"/>
    <w:rsid w:val="00917F06"/>
    <w:rsid w:val="00920173"/>
    <w:rsid w:val="00920825"/>
    <w:rsid w:val="00920866"/>
    <w:rsid w:val="00922276"/>
    <w:rsid w:val="009254B7"/>
    <w:rsid w:val="00926260"/>
    <w:rsid w:val="009276EE"/>
    <w:rsid w:val="00930229"/>
    <w:rsid w:val="00930A15"/>
    <w:rsid w:val="009317B6"/>
    <w:rsid w:val="00931814"/>
    <w:rsid w:val="009376E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56B6"/>
    <w:rsid w:val="0098772B"/>
    <w:rsid w:val="00991242"/>
    <w:rsid w:val="009919B4"/>
    <w:rsid w:val="00991B52"/>
    <w:rsid w:val="009927EE"/>
    <w:rsid w:val="00997972"/>
    <w:rsid w:val="009A1A30"/>
    <w:rsid w:val="009A1EE3"/>
    <w:rsid w:val="009A26CB"/>
    <w:rsid w:val="009A2F52"/>
    <w:rsid w:val="009A39F6"/>
    <w:rsid w:val="009A3F61"/>
    <w:rsid w:val="009B0295"/>
    <w:rsid w:val="009B11A3"/>
    <w:rsid w:val="009B209C"/>
    <w:rsid w:val="009B2A7F"/>
    <w:rsid w:val="009B2C00"/>
    <w:rsid w:val="009B5F79"/>
    <w:rsid w:val="009B7F77"/>
    <w:rsid w:val="009C0C39"/>
    <w:rsid w:val="009C153D"/>
    <w:rsid w:val="009C3228"/>
    <w:rsid w:val="009C53FF"/>
    <w:rsid w:val="009C5FA9"/>
    <w:rsid w:val="009C6E42"/>
    <w:rsid w:val="009D0FEB"/>
    <w:rsid w:val="009D1805"/>
    <w:rsid w:val="009D3C37"/>
    <w:rsid w:val="009D3D8D"/>
    <w:rsid w:val="009D4911"/>
    <w:rsid w:val="009D7E21"/>
    <w:rsid w:val="009E1185"/>
    <w:rsid w:val="009E52BD"/>
    <w:rsid w:val="009F1AE7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7967"/>
    <w:rsid w:val="00A2230A"/>
    <w:rsid w:val="00A2337D"/>
    <w:rsid w:val="00A33AC6"/>
    <w:rsid w:val="00A34EAD"/>
    <w:rsid w:val="00A40DF6"/>
    <w:rsid w:val="00A40EA0"/>
    <w:rsid w:val="00A4207A"/>
    <w:rsid w:val="00A4259C"/>
    <w:rsid w:val="00A44C4F"/>
    <w:rsid w:val="00A45A89"/>
    <w:rsid w:val="00A47F12"/>
    <w:rsid w:val="00A57B28"/>
    <w:rsid w:val="00A6023A"/>
    <w:rsid w:val="00A61787"/>
    <w:rsid w:val="00A61843"/>
    <w:rsid w:val="00A61F7E"/>
    <w:rsid w:val="00A65EC8"/>
    <w:rsid w:val="00A65F39"/>
    <w:rsid w:val="00A6638C"/>
    <w:rsid w:val="00A66DE2"/>
    <w:rsid w:val="00A67487"/>
    <w:rsid w:val="00A7004F"/>
    <w:rsid w:val="00A70227"/>
    <w:rsid w:val="00A73608"/>
    <w:rsid w:val="00A762A7"/>
    <w:rsid w:val="00A76929"/>
    <w:rsid w:val="00A82263"/>
    <w:rsid w:val="00A8321A"/>
    <w:rsid w:val="00A836D2"/>
    <w:rsid w:val="00A86727"/>
    <w:rsid w:val="00A90A24"/>
    <w:rsid w:val="00A927BD"/>
    <w:rsid w:val="00A93776"/>
    <w:rsid w:val="00A93B70"/>
    <w:rsid w:val="00A953E0"/>
    <w:rsid w:val="00A96865"/>
    <w:rsid w:val="00AA36FA"/>
    <w:rsid w:val="00AA3772"/>
    <w:rsid w:val="00AA4189"/>
    <w:rsid w:val="00AA45A9"/>
    <w:rsid w:val="00AA47C4"/>
    <w:rsid w:val="00AB106E"/>
    <w:rsid w:val="00AB2224"/>
    <w:rsid w:val="00AB3594"/>
    <w:rsid w:val="00AB3A1F"/>
    <w:rsid w:val="00AB3BC9"/>
    <w:rsid w:val="00AB4712"/>
    <w:rsid w:val="00AB5FF4"/>
    <w:rsid w:val="00AC101E"/>
    <w:rsid w:val="00AC4405"/>
    <w:rsid w:val="00AC60FE"/>
    <w:rsid w:val="00AC77AD"/>
    <w:rsid w:val="00AD1687"/>
    <w:rsid w:val="00AD2326"/>
    <w:rsid w:val="00AD3214"/>
    <w:rsid w:val="00AD553E"/>
    <w:rsid w:val="00AD7337"/>
    <w:rsid w:val="00AD75D8"/>
    <w:rsid w:val="00AD7AC2"/>
    <w:rsid w:val="00AD7E29"/>
    <w:rsid w:val="00AE05D3"/>
    <w:rsid w:val="00AE750B"/>
    <w:rsid w:val="00AF1571"/>
    <w:rsid w:val="00AF22C4"/>
    <w:rsid w:val="00B00C32"/>
    <w:rsid w:val="00B10815"/>
    <w:rsid w:val="00B112C1"/>
    <w:rsid w:val="00B11BAD"/>
    <w:rsid w:val="00B148DD"/>
    <w:rsid w:val="00B16C54"/>
    <w:rsid w:val="00B17F0E"/>
    <w:rsid w:val="00B200C3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6F6"/>
    <w:rsid w:val="00B42951"/>
    <w:rsid w:val="00B42B4F"/>
    <w:rsid w:val="00B44C9C"/>
    <w:rsid w:val="00B47F9D"/>
    <w:rsid w:val="00B51BFB"/>
    <w:rsid w:val="00B53BAF"/>
    <w:rsid w:val="00B57598"/>
    <w:rsid w:val="00B57630"/>
    <w:rsid w:val="00B608ED"/>
    <w:rsid w:val="00B631DB"/>
    <w:rsid w:val="00B63593"/>
    <w:rsid w:val="00B63DED"/>
    <w:rsid w:val="00B63F14"/>
    <w:rsid w:val="00B7184F"/>
    <w:rsid w:val="00B7536A"/>
    <w:rsid w:val="00B77AA4"/>
    <w:rsid w:val="00B80AEC"/>
    <w:rsid w:val="00B8527A"/>
    <w:rsid w:val="00B86028"/>
    <w:rsid w:val="00B91877"/>
    <w:rsid w:val="00B92B3F"/>
    <w:rsid w:val="00B9309B"/>
    <w:rsid w:val="00B95451"/>
    <w:rsid w:val="00B95D6A"/>
    <w:rsid w:val="00BA1F40"/>
    <w:rsid w:val="00BA2DAC"/>
    <w:rsid w:val="00BA3BC8"/>
    <w:rsid w:val="00BA4820"/>
    <w:rsid w:val="00BA548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0A0"/>
    <w:rsid w:val="00BC6E0F"/>
    <w:rsid w:val="00BD6530"/>
    <w:rsid w:val="00BE0538"/>
    <w:rsid w:val="00BE342C"/>
    <w:rsid w:val="00BE6CD1"/>
    <w:rsid w:val="00BE6DD0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021"/>
    <w:rsid w:val="00C07904"/>
    <w:rsid w:val="00C11612"/>
    <w:rsid w:val="00C122F2"/>
    <w:rsid w:val="00C14C80"/>
    <w:rsid w:val="00C1638F"/>
    <w:rsid w:val="00C168B3"/>
    <w:rsid w:val="00C20FB6"/>
    <w:rsid w:val="00C21FFE"/>
    <w:rsid w:val="00C233DC"/>
    <w:rsid w:val="00C246E1"/>
    <w:rsid w:val="00C269B8"/>
    <w:rsid w:val="00C30FD2"/>
    <w:rsid w:val="00C3262F"/>
    <w:rsid w:val="00C355A5"/>
    <w:rsid w:val="00C41458"/>
    <w:rsid w:val="00C43B64"/>
    <w:rsid w:val="00C446DF"/>
    <w:rsid w:val="00C4570E"/>
    <w:rsid w:val="00C46967"/>
    <w:rsid w:val="00C47094"/>
    <w:rsid w:val="00C50795"/>
    <w:rsid w:val="00C53EFE"/>
    <w:rsid w:val="00C53F37"/>
    <w:rsid w:val="00C5417E"/>
    <w:rsid w:val="00C604BB"/>
    <w:rsid w:val="00C610E0"/>
    <w:rsid w:val="00C61F76"/>
    <w:rsid w:val="00C6268C"/>
    <w:rsid w:val="00C62A0F"/>
    <w:rsid w:val="00C64293"/>
    <w:rsid w:val="00C6485A"/>
    <w:rsid w:val="00C656C7"/>
    <w:rsid w:val="00C701DD"/>
    <w:rsid w:val="00C70736"/>
    <w:rsid w:val="00C74753"/>
    <w:rsid w:val="00C769F7"/>
    <w:rsid w:val="00C81E70"/>
    <w:rsid w:val="00C82862"/>
    <w:rsid w:val="00C84E4D"/>
    <w:rsid w:val="00C8635D"/>
    <w:rsid w:val="00C8778D"/>
    <w:rsid w:val="00C8789A"/>
    <w:rsid w:val="00C93B3C"/>
    <w:rsid w:val="00C95DBC"/>
    <w:rsid w:val="00C97F7F"/>
    <w:rsid w:val="00CA51E6"/>
    <w:rsid w:val="00CA6316"/>
    <w:rsid w:val="00CB1C7F"/>
    <w:rsid w:val="00CB69C9"/>
    <w:rsid w:val="00CB72F0"/>
    <w:rsid w:val="00CC10DD"/>
    <w:rsid w:val="00CC12F9"/>
    <w:rsid w:val="00CC135B"/>
    <w:rsid w:val="00CC17A2"/>
    <w:rsid w:val="00CC1EAD"/>
    <w:rsid w:val="00CC3774"/>
    <w:rsid w:val="00CD25DD"/>
    <w:rsid w:val="00CD2B0A"/>
    <w:rsid w:val="00CD5181"/>
    <w:rsid w:val="00CD7485"/>
    <w:rsid w:val="00CE1757"/>
    <w:rsid w:val="00CE3B7A"/>
    <w:rsid w:val="00CF0F3E"/>
    <w:rsid w:val="00CF4D97"/>
    <w:rsid w:val="00CF6C0E"/>
    <w:rsid w:val="00D00282"/>
    <w:rsid w:val="00D036D2"/>
    <w:rsid w:val="00D049DD"/>
    <w:rsid w:val="00D17BA8"/>
    <w:rsid w:val="00D219B7"/>
    <w:rsid w:val="00D22895"/>
    <w:rsid w:val="00D22CD7"/>
    <w:rsid w:val="00D24E0D"/>
    <w:rsid w:val="00D25595"/>
    <w:rsid w:val="00D30959"/>
    <w:rsid w:val="00D31A06"/>
    <w:rsid w:val="00D34086"/>
    <w:rsid w:val="00D4354E"/>
    <w:rsid w:val="00D43F69"/>
    <w:rsid w:val="00D4499A"/>
    <w:rsid w:val="00D4520E"/>
    <w:rsid w:val="00D5397F"/>
    <w:rsid w:val="00D53D1B"/>
    <w:rsid w:val="00D53FD4"/>
    <w:rsid w:val="00D56CDD"/>
    <w:rsid w:val="00D57CED"/>
    <w:rsid w:val="00D57D64"/>
    <w:rsid w:val="00D60DC3"/>
    <w:rsid w:val="00D60F43"/>
    <w:rsid w:val="00D627EF"/>
    <w:rsid w:val="00D654A5"/>
    <w:rsid w:val="00D6687B"/>
    <w:rsid w:val="00D7210A"/>
    <w:rsid w:val="00D72979"/>
    <w:rsid w:val="00D732DD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D19"/>
    <w:rsid w:val="00D910AA"/>
    <w:rsid w:val="00D9454B"/>
    <w:rsid w:val="00DA03F9"/>
    <w:rsid w:val="00DA1526"/>
    <w:rsid w:val="00DA2FF9"/>
    <w:rsid w:val="00DA6CB6"/>
    <w:rsid w:val="00DB3685"/>
    <w:rsid w:val="00DB41F7"/>
    <w:rsid w:val="00DB69C9"/>
    <w:rsid w:val="00DC2396"/>
    <w:rsid w:val="00DC28E6"/>
    <w:rsid w:val="00DC7BFB"/>
    <w:rsid w:val="00DC7ECE"/>
    <w:rsid w:val="00DD7BB2"/>
    <w:rsid w:val="00DE05BD"/>
    <w:rsid w:val="00DE0CF4"/>
    <w:rsid w:val="00DE1588"/>
    <w:rsid w:val="00DE1B8E"/>
    <w:rsid w:val="00DE2B8F"/>
    <w:rsid w:val="00DE55AE"/>
    <w:rsid w:val="00DE71C5"/>
    <w:rsid w:val="00DF00FA"/>
    <w:rsid w:val="00DF0ED8"/>
    <w:rsid w:val="00DF1C15"/>
    <w:rsid w:val="00DF57D8"/>
    <w:rsid w:val="00DF5EA1"/>
    <w:rsid w:val="00DF6677"/>
    <w:rsid w:val="00E02F23"/>
    <w:rsid w:val="00E0324F"/>
    <w:rsid w:val="00E043B8"/>
    <w:rsid w:val="00E058DF"/>
    <w:rsid w:val="00E05A2F"/>
    <w:rsid w:val="00E11347"/>
    <w:rsid w:val="00E114E2"/>
    <w:rsid w:val="00E12F06"/>
    <w:rsid w:val="00E13569"/>
    <w:rsid w:val="00E153F1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3327"/>
    <w:rsid w:val="00E36FD8"/>
    <w:rsid w:val="00E37380"/>
    <w:rsid w:val="00E40249"/>
    <w:rsid w:val="00E40BF4"/>
    <w:rsid w:val="00E41EFE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2522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8D1"/>
    <w:rsid w:val="00EA5F28"/>
    <w:rsid w:val="00EA61E9"/>
    <w:rsid w:val="00EA6425"/>
    <w:rsid w:val="00EB23B3"/>
    <w:rsid w:val="00EB3255"/>
    <w:rsid w:val="00EB3915"/>
    <w:rsid w:val="00EB436A"/>
    <w:rsid w:val="00EB6B2E"/>
    <w:rsid w:val="00EB7421"/>
    <w:rsid w:val="00EC320B"/>
    <w:rsid w:val="00EC6585"/>
    <w:rsid w:val="00EC6EB5"/>
    <w:rsid w:val="00ED0DEA"/>
    <w:rsid w:val="00ED3047"/>
    <w:rsid w:val="00ED566E"/>
    <w:rsid w:val="00ED5FE4"/>
    <w:rsid w:val="00ED73C4"/>
    <w:rsid w:val="00ED7987"/>
    <w:rsid w:val="00EE12C2"/>
    <w:rsid w:val="00EE1707"/>
    <w:rsid w:val="00EE2407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6AD1"/>
    <w:rsid w:val="00F13059"/>
    <w:rsid w:val="00F13073"/>
    <w:rsid w:val="00F136CC"/>
    <w:rsid w:val="00F139B4"/>
    <w:rsid w:val="00F17F64"/>
    <w:rsid w:val="00F20B48"/>
    <w:rsid w:val="00F2222E"/>
    <w:rsid w:val="00F22806"/>
    <w:rsid w:val="00F22D4E"/>
    <w:rsid w:val="00F230E5"/>
    <w:rsid w:val="00F2337D"/>
    <w:rsid w:val="00F23741"/>
    <w:rsid w:val="00F250D0"/>
    <w:rsid w:val="00F2515C"/>
    <w:rsid w:val="00F31608"/>
    <w:rsid w:val="00F33502"/>
    <w:rsid w:val="00F3360D"/>
    <w:rsid w:val="00F34687"/>
    <w:rsid w:val="00F40CB2"/>
    <w:rsid w:val="00F41482"/>
    <w:rsid w:val="00F41D43"/>
    <w:rsid w:val="00F42410"/>
    <w:rsid w:val="00F429B5"/>
    <w:rsid w:val="00F42EBB"/>
    <w:rsid w:val="00F45699"/>
    <w:rsid w:val="00F467CC"/>
    <w:rsid w:val="00F46918"/>
    <w:rsid w:val="00F46D28"/>
    <w:rsid w:val="00F46DDE"/>
    <w:rsid w:val="00F46E4C"/>
    <w:rsid w:val="00F4786A"/>
    <w:rsid w:val="00F503F5"/>
    <w:rsid w:val="00F50615"/>
    <w:rsid w:val="00F50A48"/>
    <w:rsid w:val="00F51968"/>
    <w:rsid w:val="00F524A5"/>
    <w:rsid w:val="00F53F8C"/>
    <w:rsid w:val="00F57E08"/>
    <w:rsid w:val="00F62ACE"/>
    <w:rsid w:val="00F65782"/>
    <w:rsid w:val="00F7033C"/>
    <w:rsid w:val="00F74334"/>
    <w:rsid w:val="00F75FF6"/>
    <w:rsid w:val="00F8105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97DB2"/>
    <w:rsid w:val="00FA1308"/>
    <w:rsid w:val="00FA75BA"/>
    <w:rsid w:val="00FB043D"/>
    <w:rsid w:val="00FB4D7B"/>
    <w:rsid w:val="00FC099A"/>
    <w:rsid w:val="00FC106F"/>
    <w:rsid w:val="00FC40E8"/>
    <w:rsid w:val="00FC473C"/>
    <w:rsid w:val="00FC6820"/>
    <w:rsid w:val="00FD42BC"/>
    <w:rsid w:val="00FE038F"/>
    <w:rsid w:val="00FE23DB"/>
    <w:rsid w:val="00FE2CE0"/>
    <w:rsid w:val="00FE2FB3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EE50E"/>
  <w15:docId w15:val="{870D57CE-F94F-4F4E-8348-C812837F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B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1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20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480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4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9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749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4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63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517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7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18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882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091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497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400">
          <w:marLeft w:val="47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647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7143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0988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100.png"/><Relationship Id="rId21" Type="http://schemas.openxmlformats.org/officeDocument/2006/relationships/image" Target="media/image11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4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50.png"/><Relationship Id="rId41" Type="http://schemas.openxmlformats.org/officeDocument/2006/relationships/image" Target="media/image11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6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6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079AF-B8AC-4540-9FB6-D441B57E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.Java_Условие</vt:lpstr>
    </vt:vector>
  </TitlesOfParts>
  <Company>Software University Foundation - http://softuni.org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Java_Условие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Programming Basics Exam - 05 November 2017</dc:description>
  <cp:lastModifiedBy>Topuzakova, Desislava</cp:lastModifiedBy>
  <cp:revision>18</cp:revision>
  <cp:lastPrinted>2023-02-12T22:05:00Z</cp:lastPrinted>
  <dcterms:created xsi:type="dcterms:W3CDTF">2022-01-17T21:31:00Z</dcterms:created>
  <dcterms:modified xsi:type="dcterms:W3CDTF">2023-02-12T22:05:00Z</dcterms:modified>
  <cp:category>programming, education, software engineering, software development</cp:category>
</cp:coreProperties>
</file>